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D55E1FA" w14:textId="512F547F" w:rsidR="00EE61A9" w:rsidRPr="002F3BD5" w:rsidRDefault="00F239B3" w:rsidP="001027E7">
      <w:pPr>
        <w:pStyle w:val="Chapter"/>
        <w:tabs>
          <w:tab w:val="left" w:pos="3119"/>
        </w:tabs>
        <w:rPr>
          <w:rFonts w:cs="Arial"/>
        </w:rPr>
      </w:pPr>
      <w:bookmarkStart w:id="0" w:name="_Toc137031731"/>
      <w:bookmarkStart w:id="1" w:name="_Toc137031855"/>
      <w:r w:rsidRPr="002F3BD5">
        <w:rPr>
          <w:rFonts w:cs="Arial"/>
        </w:rPr>
        <w:t xml:space="preserve">Activity 1: Using </w:t>
      </w:r>
      <w:r w:rsidR="005955A4">
        <w:rPr>
          <w:rFonts w:cs="Arial"/>
        </w:rPr>
        <w:t>a SOP</w:t>
      </w:r>
    </w:p>
    <w:p w14:paraId="79098816" w14:textId="191F5574" w:rsidR="00F239B3" w:rsidRPr="002F3BD5" w:rsidRDefault="00F239B3" w:rsidP="009D37CA">
      <w:pPr>
        <w:widowControl w:val="0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after="0"/>
        <w:jc w:val="center"/>
        <w:rPr>
          <w:rFonts w:cs="Arial"/>
          <w:b/>
          <w:sz w:val="32"/>
          <w:szCs w:val="24"/>
        </w:rPr>
      </w:pPr>
      <w:r w:rsidRPr="002F3BD5">
        <w:rPr>
          <w:rFonts w:cs="Arial"/>
          <w:b/>
          <w:sz w:val="32"/>
          <w:szCs w:val="24"/>
        </w:rPr>
        <w:t xml:space="preserve">Standard </w:t>
      </w:r>
      <w:r w:rsidR="000C64ED">
        <w:rPr>
          <w:rFonts w:cs="Arial"/>
          <w:b/>
          <w:sz w:val="32"/>
          <w:szCs w:val="24"/>
        </w:rPr>
        <w:t>O</w:t>
      </w:r>
      <w:r w:rsidRPr="002F3BD5">
        <w:rPr>
          <w:rFonts w:cs="Arial"/>
          <w:b/>
          <w:sz w:val="32"/>
          <w:szCs w:val="24"/>
        </w:rPr>
        <w:t xml:space="preserve">perating </w:t>
      </w:r>
      <w:r w:rsidR="000C64ED">
        <w:rPr>
          <w:rFonts w:cs="Arial"/>
          <w:b/>
          <w:sz w:val="32"/>
          <w:szCs w:val="24"/>
        </w:rPr>
        <w:t>P</w:t>
      </w:r>
      <w:r w:rsidRPr="002F3BD5">
        <w:rPr>
          <w:rFonts w:cs="Arial"/>
          <w:b/>
          <w:sz w:val="32"/>
          <w:szCs w:val="24"/>
        </w:rPr>
        <w:t xml:space="preserve">rocedure </w:t>
      </w:r>
      <w:r w:rsidR="0028309A" w:rsidRPr="002F3BD5">
        <w:rPr>
          <w:rFonts w:cs="Arial"/>
          <w:b/>
          <w:sz w:val="32"/>
          <w:szCs w:val="24"/>
        </w:rPr>
        <w:t>f</w:t>
      </w:r>
      <w:r w:rsidRPr="002F3BD5">
        <w:rPr>
          <w:rFonts w:cs="Arial"/>
          <w:b/>
          <w:sz w:val="32"/>
          <w:szCs w:val="24"/>
        </w:rPr>
        <w:t>or:</w:t>
      </w:r>
      <w:r w:rsidR="009D37CA" w:rsidRPr="002F3BD5">
        <w:rPr>
          <w:rFonts w:cs="Arial"/>
          <w:b/>
          <w:sz w:val="32"/>
          <w:szCs w:val="24"/>
        </w:rPr>
        <w:br/>
      </w:r>
      <w:r w:rsidRPr="002F3BD5">
        <w:rPr>
          <w:rFonts w:cs="Arial"/>
          <w:b/>
          <w:sz w:val="32"/>
          <w:szCs w:val="24"/>
        </w:rPr>
        <w:t>Producing drug X</w:t>
      </w:r>
    </w:p>
    <w:p w14:paraId="7DB6AAE6" w14:textId="77777777" w:rsidR="00F239B3" w:rsidRPr="002F3BD5" w:rsidRDefault="00F239B3" w:rsidP="00F239B3">
      <w:pPr>
        <w:spacing w:after="0"/>
        <w:rPr>
          <w:rFonts w:cs="Arial"/>
        </w:rPr>
      </w:pP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9351"/>
      </w:tblGrid>
      <w:tr w:rsidR="00F239B3" w:rsidRPr="002F3BD5" w14:paraId="6E8687A2" w14:textId="77777777" w:rsidTr="00F239B3">
        <w:trPr>
          <w:trHeight w:val="481"/>
        </w:trPr>
        <w:tc>
          <w:tcPr>
            <w:tcW w:w="9351" w:type="dxa"/>
            <w:vAlign w:val="center"/>
          </w:tcPr>
          <w:p w14:paraId="63C743F2" w14:textId="77777777" w:rsidR="00F239B3" w:rsidRPr="002F3BD5" w:rsidRDefault="00F239B3" w:rsidP="00EC1512">
            <w:pPr>
              <w:pStyle w:val="Tablehead1"/>
              <w:rPr>
                <w:rFonts w:cs="Arial"/>
              </w:rPr>
            </w:pPr>
            <w:r w:rsidRPr="002F3BD5">
              <w:rPr>
                <w:rFonts w:cs="Arial"/>
              </w:rPr>
              <w:t xml:space="preserve">Purpose: </w:t>
            </w:r>
          </w:p>
        </w:tc>
      </w:tr>
      <w:tr w:rsidR="00F239B3" w:rsidRPr="002F3BD5" w14:paraId="4FE7F201" w14:textId="77777777" w:rsidTr="00F239B3">
        <w:trPr>
          <w:trHeight w:val="631"/>
        </w:trPr>
        <w:tc>
          <w:tcPr>
            <w:tcW w:w="9351" w:type="dxa"/>
            <w:vAlign w:val="center"/>
          </w:tcPr>
          <w:p w14:paraId="3A0E4132" w14:textId="6B6F3FB8" w:rsidR="00F239B3" w:rsidRPr="002F3BD5" w:rsidRDefault="00F239B3" w:rsidP="00EC1512">
            <w:pPr>
              <w:pStyle w:val="Tablebody1"/>
              <w:rPr>
                <w:rFonts w:cs="Arial"/>
              </w:rPr>
            </w:pPr>
            <w:r w:rsidRPr="002F3BD5">
              <w:rPr>
                <w:rFonts w:cs="Arial"/>
              </w:rPr>
              <w:t>To produce drug X</w:t>
            </w:r>
            <w:r w:rsidR="0028309A" w:rsidRPr="002F3BD5">
              <w:rPr>
                <w:rFonts w:cs="Arial"/>
              </w:rPr>
              <w:t xml:space="preserve">: </w:t>
            </w:r>
            <w:r w:rsidRPr="002F3BD5">
              <w:rPr>
                <w:rFonts w:cs="Arial"/>
              </w:rPr>
              <w:t xml:space="preserve">an antacid liquid used in the treatment of indigestion. The drug is made by reacting </w:t>
            </w:r>
            <w:r w:rsidR="00294961" w:rsidRPr="002F3BD5">
              <w:rPr>
                <w:rFonts w:cs="Arial"/>
              </w:rPr>
              <w:t>sodium hydroxide</w:t>
            </w:r>
            <w:r w:rsidRPr="002F3BD5">
              <w:rPr>
                <w:rFonts w:cs="Arial"/>
              </w:rPr>
              <w:t xml:space="preserve"> </w:t>
            </w:r>
            <w:r w:rsidR="00294961" w:rsidRPr="002F3BD5">
              <w:rPr>
                <w:rFonts w:cs="Arial"/>
              </w:rPr>
              <w:t>(Na</w:t>
            </w:r>
            <w:r w:rsidRPr="002F3BD5">
              <w:rPr>
                <w:rFonts w:cs="Arial"/>
              </w:rPr>
              <w:t>OH</w:t>
            </w:r>
            <w:r w:rsidR="00294961" w:rsidRPr="002F3BD5">
              <w:rPr>
                <w:rFonts w:cs="Arial"/>
              </w:rPr>
              <w:t>)</w:t>
            </w:r>
            <w:r w:rsidRPr="002F3BD5">
              <w:rPr>
                <w:rFonts w:cs="Arial"/>
                <w:vertAlign w:val="subscript"/>
              </w:rPr>
              <w:t xml:space="preserve"> </w:t>
            </w:r>
            <w:r w:rsidRPr="002F3BD5">
              <w:rPr>
                <w:rFonts w:cs="Arial"/>
              </w:rPr>
              <w:t>and ethanoic acid (CH</w:t>
            </w:r>
            <w:r w:rsidRPr="002F3BD5">
              <w:rPr>
                <w:rFonts w:cs="Arial"/>
                <w:vertAlign w:val="subscript"/>
              </w:rPr>
              <w:t>3</w:t>
            </w:r>
            <w:r w:rsidRPr="002F3BD5">
              <w:rPr>
                <w:rFonts w:cs="Arial"/>
              </w:rPr>
              <w:t>COOH)</w:t>
            </w:r>
          </w:p>
        </w:tc>
      </w:tr>
      <w:tr w:rsidR="00F239B3" w:rsidRPr="002F3BD5" w14:paraId="68941C08" w14:textId="77777777" w:rsidTr="00F239B3">
        <w:trPr>
          <w:trHeight w:val="497"/>
        </w:trPr>
        <w:tc>
          <w:tcPr>
            <w:tcW w:w="9351" w:type="dxa"/>
            <w:vAlign w:val="center"/>
          </w:tcPr>
          <w:p w14:paraId="103BFE36" w14:textId="77777777" w:rsidR="00F239B3" w:rsidRPr="002F3BD5" w:rsidRDefault="00F239B3" w:rsidP="00EC1512">
            <w:pPr>
              <w:pStyle w:val="Tablehead1"/>
              <w:rPr>
                <w:rFonts w:cs="Arial"/>
                <w:i/>
                <w:sz w:val="18"/>
                <w:szCs w:val="18"/>
              </w:rPr>
            </w:pPr>
            <w:r w:rsidRPr="002F3BD5">
              <w:rPr>
                <w:rFonts w:cs="Arial"/>
              </w:rPr>
              <w:t>Scope:</w:t>
            </w:r>
          </w:p>
        </w:tc>
      </w:tr>
      <w:tr w:rsidR="00F239B3" w:rsidRPr="002F3BD5" w14:paraId="5FC514C1" w14:textId="77777777" w:rsidTr="00F239B3">
        <w:trPr>
          <w:trHeight w:val="684"/>
        </w:trPr>
        <w:tc>
          <w:tcPr>
            <w:tcW w:w="9351" w:type="dxa"/>
            <w:vAlign w:val="center"/>
          </w:tcPr>
          <w:p w14:paraId="15044483" w14:textId="25EC70E1" w:rsidR="00F239B3" w:rsidRPr="002F3BD5" w:rsidRDefault="00F239B3" w:rsidP="00EC1512">
            <w:pPr>
              <w:pStyle w:val="Tablebody1"/>
              <w:rPr>
                <w:rFonts w:cs="Arial"/>
              </w:rPr>
            </w:pPr>
            <w:r w:rsidRPr="002F3BD5">
              <w:rPr>
                <w:rFonts w:cs="Arial"/>
              </w:rPr>
              <w:t>To be used by pharmacists, drug preparation laboratory technicians and for quality control in the manufacture of drug X</w:t>
            </w:r>
          </w:p>
        </w:tc>
      </w:tr>
      <w:tr w:rsidR="00F239B3" w:rsidRPr="002F3BD5" w14:paraId="4AD1BF2A" w14:textId="77777777" w:rsidTr="00F239B3">
        <w:trPr>
          <w:trHeight w:val="557"/>
        </w:trPr>
        <w:tc>
          <w:tcPr>
            <w:tcW w:w="9351" w:type="dxa"/>
            <w:vAlign w:val="center"/>
          </w:tcPr>
          <w:p w14:paraId="26BA0EAD" w14:textId="77777777" w:rsidR="00F239B3" w:rsidRPr="002F3BD5" w:rsidRDefault="00F239B3" w:rsidP="00EC1512">
            <w:pPr>
              <w:pStyle w:val="Tablehead1"/>
              <w:rPr>
                <w:rFonts w:cs="Arial"/>
              </w:rPr>
            </w:pPr>
            <w:r w:rsidRPr="002F3BD5">
              <w:rPr>
                <w:rFonts w:cs="Arial"/>
              </w:rPr>
              <w:t xml:space="preserve">Responsibilities: </w:t>
            </w:r>
          </w:p>
        </w:tc>
      </w:tr>
      <w:tr w:rsidR="00F239B3" w:rsidRPr="002F3BD5" w14:paraId="6379CA23" w14:textId="77777777" w:rsidTr="00F239B3">
        <w:trPr>
          <w:trHeight w:val="405"/>
        </w:trPr>
        <w:tc>
          <w:tcPr>
            <w:tcW w:w="9351" w:type="dxa"/>
            <w:vAlign w:val="center"/>
          </w:tcPr>
          <w:p w14:paraId="6B9F9090" w14:textId="77777777" w:rsidR="00F239B3" w:rsidRPr="002F3BD5" w:rsidRDefault="00F239B3" w:rsidP="00EC1512">
            <w:pPr>
              <w:pStyle w:val="Tablebody1"/>
              <w:rPr>
                <w:rFonts w:cs="Arial"/>
              </w:rPr>
            </w:pPr>
            <w:r w:rsidRPr="002F3BD5">
              <w:rPr>
                <w:rFonts w:cs="Arial"/>
              </w:rPr>
              <w:t>Technician</w:t>
            </w:r>
          </w:p>
        </w:tc>
      </w:tr>
      <w:tr w:rsidR="00F239B3" w:rsidRPr="002F3BD5" w14:paraId="5FEBB2DF" w14:textId="77777777" w:rsidTr="00F239B3">
        <w:trPr>
          <w:trHeight w:val="420"/>
        </w:trPr>
        <w:tc>
          <w:tcPr>
            <w:tcW w:w="9351" w:type="dxa"/>
            <w:vAlign w:val="center"/>
          </w:tcPr>
          <w:p w14:paraId="524C9B39" w14:textId="77777777" w:rsidR="00F239B3" w:rsidRPr="002F3BD5" w:rsidRDefault="00F239B3" w:rsidP="00EC1512">
            <w:pPr>
              <w:pStyle w:val="Tablehead1"/>
              <w:rPr>
                <w:rFonts w:cs="Arial"/>
                <w:i/>
              </w:rPr>
            </w:pPr>
            <w:r w:rsidRPr="002F3BD5">
              <w:rPr>
                <w:rFonts w:cs="Arial"/>
              </w:rPr>
              <w:t xml:space="preserve">Safety notes: </w:t>
            </w:r>
          </w:p>
        </w:tc>
      </w:tr>
      <w:tr w:rsidR="00F239B3" w:rsidRPr="002F3BD5" w14:paraId="48C24B82" w14:textId="77777777" w:rsidTr="00F239B3">
        <w:trPr>
          <w:trHeight w:val="420"/>
        </w:trPr>
        <w:tc>
          <w:tcPr>
            <w:tcW w:w="9351" w:type="dxa"/>
            <w:vAlign w:val="center"/>
          </w:tcPr>
          <w:p w14:paraId="7A6D28C7" w14:textId="5982314F" w:rsidR="00F239B3" w:rsidRPr="001027E7" w:rsidRDefault="00F239B3" w:rsidP="00EC1512">
            <w:pPr>
              <w:pStyle w:val="Tablebullets2"/>
              <w:rPr>
                <w:rFonts w:cs="Arial"/>
                <w:sz w:val="22"/>
              </w:rPr>
            </w:pPr>
            <w:r w:rsidRPr="001027E7">
              <w:rPr>
                <w:rFonts w:cs="Arial"/>
                <w:sz w:val="22"/>
              </w:rPr>
              <w:t>Eye protection must be worn</w:t>
            </w:r>
          </w:p>
        </w:tc>
      </w:tr>
    </w:tbl>
    <w:p w14:paraId="60D7A5BF" w14:textId="77777777" w:rsidR="00F239B3" w:rsidRPr="002F3BD5" w:rsidRDefault="00F239B3" w:rsidP="00F239B3">
      <w:pPr>
        <w:spacing w:after="0"/>
        <w:rPr>
          <w:rFonts w:cs="Arial"/>
        </w:rPr>
      </w:pPr>
    </w:p>
    <w:tbl>
      <w:tblPr>
        <w:tblStyle w:val="TableGrid"/>
        <w:tblpPr w:leftFromText="180" w:rightFromText="180" w:vertAnchor="text" w:horzAnchor="margin" w:tblpY="9"/>
        <w:tblW w:w="9351" w:type="dxa"/>
        <w:tblLook w:val="04A0" w:firstRow="1" w:lastRow="0" w:firstColumn="1" w:lastColumn="0" w:noHBand="0" w:noVBand="1"/>
      </w:tblPr>
      <w:tblGrid>
        <w:gridCol w:w="4675"/>
        <w:gridCol w:w="4676"/>
      </w:tblGrid>
      <w:tr w:rsidR="00F239B3" w:rsidRPr="002F3BD5" w14:paraId="7E00F96A" w14:textId="77777777" w:rsidTr="00F239B3">
        <w:trPr>
          <w:trHeight w:val="411"/>
        </w:trPr>
        <w:tc>
          <w:tcPr>
            <w:tcW w:w="9351" w:type="dxa"/>
            <w:gridSpan w:val="2"/>
            <w:vAlign w:val="center"/>
          </w:tcPr>
          <w:p w14:paraId="4BFE8354" w14:textId="77777777" w:rsidR="00F239B3" w:rsidRPr="002F3BD5" w:rsidRDefault="00F239B3" w:rsidP="00EC1512">
            <w:pPr>
              <w:pStyle w:val="Tablehead1"/>
              <w:rPr>
                <w:rFonts w:cs="Arial"/>
              </w:rPr>
            </w:pPr>
            <w:r w:rsidRPr="002F3BD5">
              <w:rPr>
                <w:rFonts w:cs="Arial"/>
              </w:rPr>
              <w:t xml:space="preserve">Equipment: </w:t>
            </w:r>
          </w:p>
        </w:tc>
      </w:tr>
      <w:tr w:rsidR="00F239B3" w:rsidRPr="002F3BD5" w14:paraId="3867392D" w14:textId="77777777" w:rsidTr="00EC1512">
        <w:trPr>
          <w:trHeight w:val="1407"/>
        </w:trPr>
        <w:tc>
          <w:tcPr>
            <w:tcW w:w="4675" w:type="dxa"/>
          </w:tcPr>
          <w:p w14:paraId="51754E92" w14:textId="7072ABEB" w:rsidR="004A3CC4" w:rsidRPr="001027E7" w:rsidRDefault="004A3CC4" w:rsidP="00EC1512">
            <w:pPr>
              <w:pStyle w:val="Tablebullets2"/>
              <w:spacing w:before="20" w:after="20"/>
              <w:ind w:hanging="306"/>
              <w:rPr>
                <w:rFonts w:cs="Arial"/>
                <w:sz w:val="22"/>
              </w:rPr>
            </w:pPr>
            <w:r w:rsidRPr="001027E7">
              <w:rPr>
                <w:rFonts w:cs="Arial"/>
                <w:sz w:val="22"/>
              </w:rPr>
              <w:t>Sodium hydroxide (0.1mol dm-3)</w:t>
            </w:r>
          </w:p>
          <w:p w14:paraId="1C541E11" w14:textId="7A3A403E" w:rsidR="004A3CC4" w:rsidRPr="001027E7" w:rsidRDefault="004A3CC4" w:rsidP="00EC1512">
            <w:pPr>
              <w:pStyle w:val="Tablebullets2"/>
              <w:spacing w:before="20" w:after="20"/>
              <w:ind w:hanging="306"/>
              <w:rPr>
                <w:rFonts w:cs="Arial"/>
                <w:sz w:val="22"/>
              </w:rPr>
            </w:pPr>
            <w:r w:rsidRPr="001027E7">
              <w:rPr>
                <w:rFonts w:cs="Arial"/>
                <w:sz w:val="22"/>
              </w:rPr>
              <w:t>Ethanoic acid (0.1mol dm-3)</w:t>
            </w:r>
          </w:p>
          <w:p w14:paraId="088032AB" w14:textId="261E86D4" w:rsidR="00F239B3" w:rsidRPr="001027E7" w:rsidRDefault="00F239B3" w:rsidP="00EC1512">
            <w:pPr>
              <w:pStyle w:val="Tablebullets2"/>
              <w:spacing w:before="20" w:after="20"/>
              <w:ind w:hanging="306"/>
              <w:rPr>
                <w:rFonts w:cs="Arial"/>
                <w:sz w:val="22"/>
              </w:rPr>
            </w:pPr>
            <w:r w:rsidRPr="001027E7">
              <w:rPr>
                <w:rFonts w:cs="Arial"/>
                <w:sz w:val="22"/>
              </w:rPr>
              <w:t>Pipette</w:t>
            </w:r>
          </w:p>
          <w:p w14:paraId="7C5E005D" w14:textId="77777777" w:rsidR="00F239B3" w:rsidRPr="001027E7" w:rsidRDefault="00F239B3" w:rsidP="00EC1512">
            <w:pPr>
              <w:pStyle w:val="Tablebullets2"/>
              <w:spacing w:before="20" w:after="20"/>
              <w:ind w:hanging="306"/>
              <w:rPr>
                <w:rFonts w:cs="Arial"/>
                <w:sz w:val="22"/>
              </w:rPr>
            </w:pPr>
            <w:r w:rsidRPr="001027E7">
              <w:rPr>
                <w:rFonts w:cs="Arial"/>
                <w:sz w:val="22"/>
              </w:rPr>
              <w:t>Conical flask</w:t>
            </w:r>
          </w:p>
        </w:tc>
        <w:tc>
          <w:tcPr>
            <w:tcW w:w="4676" w:type="dxa"/>
          </w:tcPr>
          <w:p w14:paraId="1C8AAE2A" w14:textId="5816C3AF" w:rsidR="00F239B3" w:rsidRPr="001027E7" w:rsidRDefault="00F239B3" w:rsidP="00EC1512">
            <w:pPr>
              <w:pStyle w:val="Tablebullets2"/>
              <w:spacing w:before="20" w:after="20"/>
              <w:ind w:hanging="306"/>
              <w:rPr>
                <w:rFonts w:cs="Arial"/>
                <w:sz w:val="22"/>
              </w:rPr>
            </w:pPr>
            <w:r w:rsidRPr="001027E7">
              <w:rPr>
                <w:rFonts w:cs="Arial"/>
                <w:sz w:val="22"/>
              </w:rPr>
              <w:t>Beaker</w:t>
            </w:r>
          </w:p>
          <w:p w14:paraId="0E5C97F1" w14:textId="77777777" w:rsidR="00F239B3" w:rsidRPr="001027E7" w:rsidRDefault="00F239B3" w:rsidP="00EC1512">
            <w:pPr>
              <w:pStyle w:val="Tablebullets2"/>
              <w:spacing w:before="20" w:after="20"/>
              <w:ind w:hanging="306"/>
              <w:rPr>
                <w:rFonts w:cs="Arial"/>
                <w:sz w:val="22"/>
              </w:rPr>
            </w:pPr>
            <w:r w:rsidRPr="001027E7">
              <w:rPr>
                <w:rFonts w:cs="Arial"/>
                <w:sz w:val="22"/>
              </w:rPr>
              <w:t>Burette</w:t>
            </w:r>
          </w:p>
          <w:p w14:paraId="42494039" w14:textId="77777777" w:rsidR="00F239B3" w:rsidRPr="001027E7" w:rsidRDefault="00F239B3" w:rsidP="00EC1512">
            <w:pPr>
              <w:pStyle w:val="Tablebullets2"/>
              <w:spacing w:before="20" w:after="20"/>
              <w:ind w:hanging="306"/>
              <w:rPr>
                <w:rFonts w:cs="Arial"/>
                <w:sz w:val="22"/>
              </w:rPr>
            </w:pPr>
            <w:r w:rsidRPr="001027E7">
              <w:rPr>
                <w:rFonts w:cs="Arial"/>
                <w:sz w:val="22"/>
              </w:rPr>
              <w:t>Clamp stand</w:t>
            </w:r>
          </w:p>
          <w:p w14:paraId="57296AEF" w14:textId="77777777" w:rsidR="00F239B3" w:rsidRPr="001027E7" w:rsidRDefault="00F239B3" w:rsidP="00EC1512">
            <w:pPr>
              <w:pStyle w:val="Tablebullets2"/>
              <w:spacing w:before="20" w:after="20"/>
              <w:ind w:hanging="306"/>
              <w:rPr>
                <w:rFonts w:cs="Arial"/>
                <w:sz w:val="22"/>
              </w:rPr>
            </w:pPr>
            <w:r w:rsidRPr="001027E7">
              <w:rPr>
                <w:rFonts w:cs="Arial"/>
                <w:sz w:val="22"/>
              </w:rPr>
              <w:t>Eye protection</w:t>
            </w:r>
          </w:p>
          <w:p w14:paraId="391A1367" w14:textId="508AA21C" w:rsidR="0089461D" w:rsidRPr="001027E7" w:rsidRDefault="0089461D" w:rsidP="00EC1512">
            <w:pPr>
              <w:pStyle w:val="Tablebullets2"/>
              <w:spacing w:before="20" w:after="20"/>
              <w:ind w:hanging="306"/>
              <w:rPr>
                <w:rFonts w:cs="Arial"/>
                <w:sz w:val="22"/>
              </w:rPr>
            </w:pPr>
            <w:r w:rsidRPr="001027E7">
              <w:rPr>
                <w:rFonts w:cs="Arial"/>
                <w:sz w:val="22"/>
              </w:rPr>
              <w:t>pH meter</w:t>
            </w:r>
          </w:p>
        </w:tc>
      </w:tr>
      <w:tr w:rsidR="00F239B3" w:rsidRPr="002F3BD5" w14:paraId="5B7363AF" w14:textId="77777777" w:rsidTr="00F239B3">
        <w:trPr>
          <w:trHeight w:val="443"/>
        </w:trPr>
        <w:tc>
          <w:tcPr>
            <w:tcW w:w="9351" w:type="dxa"/>
            <w:gridSpan w:val="2"/>
            <w:vAlign w:val="center"/>
          </w:tcPr>
          <w:p w14:paraId="6B093642" w14:textId="77777777" w:rsidR="00F239B3" w:rsidRPr="002F3BD5" w:rsidRDefault="00F239B3" w:rsidP="00EC1512">
            <w:pPr>
              <w:pStyle w:val="Tablehead1"/>
              <w:rPr>
                <w:rFonts w:cs="Arial"/>
              </w:rPr>
            </w:pPr>
            <w:r w:rsidRPr="002F3BD5">
              <w:rPr>
                <w:rFonts w:cs="Arial"/>
              </w:rPr>
              <w:t xml:space="preserve">Procedure: </w:t>
            </w:r>
          </w:p>
        </w:tc>
      </w:tr>
      <w:tr w:rsidR="00F239B3" w:rsidRPr="002F3BD5" w14:paraId="109FA174" w14:textId="77777777" w:rsidTr="00EC1512">
        <w:trPr>
          <w:trHeight w:val="1980"/>
        </w:trPr>
        <w:tc>
          <w:tcPr>
            <w:tcW w:w="9351" w:type="dxa"/>
            <w:gridSpan w:val="2"/>
          </w:tcPr>
          <w:p w14:paraId="58F4CD2D" w14:textId="2390B1CF" w:rsidR="0060257E" w:rsidRPr="002F3BD5" w:rsidRDefault="0060257E" w:rsidP="00EC1512">
            <w:pPr>
              <w:pStyle w:val="Tablebody1"/>
              <w:numPr>
                <w:ilvl w:val="0"/>
                <w:numId w:val="34"/>
              </w:numPr>
              <w:spacing w:before="40" w:after="40" w:line="259" w:lineRule="auto"/>
              <w:ind w:left="368" w:hanging="306"/>
              <w:rPr>
                <w:rFonts w:cs="Arial"/>
              </w:rPr>
            </w:pPr>
            <w:r w:rsidRPr="002F3BD5">
              <w:rPr>
                <w:rFonts w:cs="Arial"/>
              </w:rPr>
              <w:t>Measure 10cm</w:t>
            </w:r>
            <w:r w:rsidRPr="002F3BD5">
              <w:rPr>
                <w:rFonts w:cs="Arial"/>
                <w:vertAlign w:val="superscript"/>
              </w:rPr>
              <w:t xml:space="preserve">3 </w:t>
            </w:r>
            <w:r w:rsidRPr="002F3BD5">
              <w:rPr>
                <w:rFonts w:cs="Arial"/>
              </w:rPr>
              <w:t>of 0.1mol dm</w:t>
            </w:r>
            <w:r w:rsidRPr="002F3BD5">
              <w:rPr>
                <w:rFonts w:cs="Arial"/>
                <w:vertAlign w:val="superscript"/>
              </w:rPr>
              <w:t>-3</w:t>
            </w:r>
            <w:r w:rsidRPr="002F3BD5">
              <w:rPr>
                <w:rFonts w:cs="Arial"/>
              </w:rPr>
              <w:t xml:space="preserve"> sodium hydroxide.</w:t>
            </w:r>
          </w:p>
          <w:p w14:paraId="42702EDC" w14:textId="7845A9D1" w:rsidR="0060257E" w:rsidRPr="002F3BD5" w:rsidRDefault="0060257E" w:rsidP="00EC1512">
            <w:pPr>
              <w:pStyle w:val="Tablebody1"/>
              <w:numPr>
                <w:ilvl w:val="0"/>
                <w:numId w:val="34"/>
              </w:numPr>
              <w:spacing w:before="40" w:after="40" w:line="259" w:lineRule="auto"/>
              <w:ind w:left="368" w:hanging="306"/>
              <w:rPr>
                <w:rFonts w:cs="Arial"/>
              </w:rPr>
            </w:pPr>
            <w:r w:rsidRPr="002F3BD5">
              <w:rPr>
                <w:rFonts w:cs="Arial"/>
              </w:rPr>
              <w:t>Add to a 50cm</w:t>
            </w:r>
            <w:r w:rsidRPr="002F3BD5">
              <w:rPr>
                <w:rFonts w:cs="Arial"/>
                <w:vertAlign w:val="superscript"/>
              </w:rPr>
              <w:t xml:space="preserve">3 </w:t>
            </w:r>
            <w:r w:rsidRPr="002F3BD5">
              <w:rPr>
                <w:rFonts w:cs="Arial"/>
              </w:rPr>
              <w:t>conical flask.</w:t>
            </w:r>
          </w:p>
          <w:p w14:paraId="64C27CE5" w14:textId="4ABF548C" w:rsidR="0060257E" w:rsidRPr="002F3BD5" w:rsidRDefault="0060257E" w:rsidP="00EC1512">
            <w:pPr>
              <w:pStyle w:val="Tablebody1"/>
              <w:numPr>
                <w:ilvl w:val="0"/>
                <w:numId w:val="34"/>
              </w:numPr>
              <w:spacing w:before="40" w:after="40" w:line="259" w:lineRule="auto"/>
              <w:ind w:left="368" w:hanging="306"/>
              <w:rPr>
                <w:rFonts w:cs="Arial"/>
              </w:rPr>
            </w:pPr>
            <w:r w:rsidRPr="002F3BD5">
              <w:rPr>
                <w:rFonts w:cs="Arial"/>
              </w:rPr>
              <w:t>Using a funnel to avoid spillages, fill burette with 0.1mol dm</w:t>
            </w:r>
            <w:r w:rsidRPr="002F3BD5">
              <w:rPr>
                <w:rFonts w:cs="Arial"/>
                <w:vertAlign w:val="superscript"/>
              </w:rPr>
              <w:t>-3</w:t>
            </w:r>
            <w:r w:rsidRPr="002F3BD5">
              <w:rPr>
                <w:rFonts w:cs="Arial"/>
              </w:rPr>
              <w:t xml:space="preserve"> ethanoic acid</w:t>
            </w:r>
            <w:r w:rsidR="00BD368A" w:rsidRPr="002F3BD5">
              <w:rPr>
                <w:rFonts w:cs="Arial"/>
              </w:rPr>
              <w:t>.</w:t>
            </w:r>
            <w:r w:rsidRPr="002F3BD5">
              <w:rPr>
                <w:rFonts w:cs="Arial"/>
              </w:rPr>
              <w:t xml:space="preserve"> </w:t>
            </w:r>
          </w:p>
          <w:p w14:paraId="346721D6" w14:textId="57F563EB" w:rsidR="0060257E" w:rsidRPr="002F3BD5" w:rsidRDefault="0060257E" w:rsidP="00EC1512">
            <w:pPr>
              <w:pStyle w:val="Tablebody1"/>
              <w:numPr>
                <w:ilvl w:val="0"/>
                <w:numId w:val="34"/>
              </w:numPr>
              <w:spacing w:before="40" w:after="40" w:line="259" w:lineRule="auto"/>
              <w:ind w:left="368" w:hanging="306"/>
              <w:rPr>
                <w:rFonts w:cs="Arial"/>
              </w:rPr>
            </w:pPr>
            <w:r w:rsidRPr="002F3BD5">
              <w:rPr>
                <w:rFonts w:cs="Arial"/>
              </w:rPr>
              <w:t>Place conical flask containing sodium hydroxide under burette</w:t>
            </w:r>
            <w:r w:rsidR="00BD368A" w:rsidRPr="002F3BD5">
              <w:rPr>
                <w:rFonts w:cs="Arial"/>
              </w:rPr>
              <w:t>.</w:t>
            </w:r>
          </w:p>
          <w:p w14:paraId="7389CD01" w14:textId="192C67E8" w:rsidR="0060257E" w:rsidRPr="002F3BD5" w:rsidRDefault="0060257E" w:rsidP="00EC1512">
            <w:pPr>
              <w:pStyle w:val="Tablebody1"/>
              <w:numPr>
                <w:ilvl w:val="0"/>
                <w:numId w:val="34"/>
              </w:numPr>
              <w:spacing w:before="40" w:after="40" w:line="259" w:lineRule="auto"/>
              <w:ind w:left="368" w:hanging="306"/>
              <w:rPr>
                <w:rFonts w:cs="Arial"/>
              </w:rPr>
            </w:pPr>
            <w:r w:rsidRPr="002F3BD5">
              <w:rPr>
                <w:rFonts w:cs="Arial"/>
              </w:rPr>
              <w:t>Use the burette to add 25cm</w:t>
            </w:r>
            <w:r w:rsidRPr="002F3BD5">
              <w:rPr>
                <w:rFonts w:cs="Arial"/>
                <w:vertAlign w:val="superscript"/>
              </w:rPr>
              <w:t>3</w:t>
            </w:r>
            <w:r w:rsidRPr="002F3BD5">
              <w:rPr>
                <w:rFonts w:cs="Arial"/>
              </w:rPr>
              <w:t xml:space="preserve"> of ethanoic acid to the sodium hydroxide</w:t>
            </w:r>
            <w:r w:rsidR="00BD368A" w:rsidRPr="002F3BD5">
              <w:rPr>
                <w:rFonts w:cs="Arial"/>
              </w:rPr>
              <w:t>.</w:t>
            </w:r>
          </w:p>
          <w:p w14:paraId="2BEBD037" w14:textId="7CAD10D8" w:rsidR="0060257E" w:rsidRPr="002F3BD5" w:rsidRDefault="0060257E" w:rsidP="00EC1512">
            <w:pPr>
              <w:pStyle w:val="Tablebody1"/>
              <w:numPr>
                <w:ilvl w:val="0"/>
                <w:numId w:val="34"/>
              </w:numPr>
              <w:spacing w:before="40" w:after="40" w:line="259" w:lineRule="auto"/>
              <w:ind w:left="368" w:hanging="306"/>
              <w:rPr>
                <w:rFonts w:cs="Arial"/>
              </w:rPr>
            </w:pPr>
            <w:r w:rsidRPr="002F3BD5">
              <w:rPr>
                <w:rFonts w:cs="Arial"/>
              </w:rPr>
              <w:t>Agitate solution for 5 seconds</w:t>
            </w:r>
            <w:r w:rsidR="00BD368A" w:rsidRPr="002F3BD5">
              <w:rPr>
                <w:rFonts w:cs="Arial"/>
              </w:rPr>
              <w:t>.</w:t>
            </w:r>
          </w:p>
        </w:tc>
      </w:tr>
      <w:tr w:rsidR="00F239B3" w:rsidRPr="002F3BD5" w14:paraId="7462320C" w14:textId="77777777" w:rsidTr="00F239B3">
        <w:trPr>
          <w:trHeight w:val="407"/>
        </w:trPr>
        <w:tc>
          <w:tcPr>
            <w:tcW w:w="9351" w:type="dxa"/>
            <w:gridSpan w:val="2"/>
            <w:vAlign w:val="center"/>
          </w:tcPr>
          <w:p w14:paraId="57019FF4" w14:textId="08539CAD" w:rsidR="00F239B3" w:rsidRPr="002F3BD5" w:rsidRDefault="00F239B3" w:rsidP="00EC1512">
            <w:pPr>
              <w:pStyle w:val="Tablehead1"/>
              <w:rPr>
                <w:rFonts w:cs="Arial"/>
              </w:rPr>
            </w:pPr>
            <w:r w:rsidRPr="002F3BD5">
              <w:rPr>
                <w:rFonts w:cs="Arial"/>
              </w:rPr>
              <w:t xml:space="preserve">Links to </w:t>
            </w:r>
            <w:r w:rsidR="001027E7">
              <w:rPr>
                <w:rFonts w:cs="Arial"/>
              </w:rPr>
              <w:t>o</w:t>
            </w:r>
            <w:r w:rsidRPr="002F3BD5">
              <w:rPr>
                <w:rFonts w:cs="Arial"/>
              </w:rPr>
              <w:t xml:space="preserve">ther </w:t>
            </w:r>
            <w:r w:rsidR="001027E7">
              <w:rPr>
                <w:rFonts w:cs="Arial"/>
              </w:rPr>
              <w:t>p</w:t>
            </w:r>
            <w:r w:rsidRPr="002F3BD5">
              <w:rPr>
                <w:rFonts w:cs="Arial"/>
              </w:rPr>
              <w:t xml:space="preserve">olicies: </w:t>
            </w:r>
          </w:p>
        </w:tc>
      </w:tr>
      <w:tr w:rsidR="00F239B3" w:rsidRPr="002F3BD5" w14:paraId="59333351" w14:textId="77777777" w:rsidTr="00F239B3">
        <w:trPr>
          <w:trHeight w:val="958"/>
        </w:trPr>
        <w:tc>
          <w:tcPr>
            <w:tcW w:w="9351" w:type="dxa"/>
            <w:gridSpan w:val="2"/>
            <w:vAlign w:val="center"/>
          </w:tcPr>
          <w:p w14:paraId="5BC23559" w14:textId="322EA1AF" w:rsidR="00825695" w:rsidRPr="002F3BD5" w:rsidRDefault="00825695" w:rsidP="00EC1512">
            <w:pPr>
              <w:pStyle w:val="Tablebody1"/>
              <w:rPr>
                <w:rFonts w:cs="Arial"/>
              </w:rPr>
            </w:pPr>
            <w:r w:rsidRPr="002F3BD5">
              <w:rPr>
                <w:rFonts w:cs="Arial"/>
              </w:rPr>
              <w:t xml:space="preserve">CLEAPSS </w:t>
            </w:r>
            <w:r w:rsidR="002F3BD5">
              <w:rPr>
                <w:rFonts w:cs="Arial"/>
              </w:rPr>
              <w:t>–</w:t>
            </w:r>
            <w:r w:rsidRPr="002F3BD5">
              <w:rPr>
                <w:rFonts w:cs="Arial"/>
              </w:rPr>
              <w:t xml:space="preserve"> Student safety sheet 23 Ethanoic acid</w:t>
            </w:r>
          </w:p>
          <w:p w14:paraId="250BFB4C" w14:textId="77777777" w:rsidR="00F239B3" w:rsidRPr="002F3BD5" w:rsidRDefault="00825695" w:rsidP="00EC1512">
            <w:pPr>
              <w:pStyle w:val="Tablebody1"/>
              <w:rPr>
                <w:rFonts w:cs="Arial"/>
              </w:rPr>
            </w:pPr>
            <w:r w:rsidRPr="002F3BD5">
              <w:rPr>
                <w:rFonts w:cs="Arial"/>
              </w:rPr>
              <w:t>CLEAPSS – Student safety sheet 31 Sodium hydroxide</w:t>
            </w:r>
          </w:p>
          <w:p w14:paraId="4F0A4CDA" w14:textId="468AE319" w:rsidR="000E4530" w:rsidRPr="002F3BD5" w:rsidRDefault="000E4530" w:rsidP="00EC1512">
            <w:pPr>
              <w:pStyle w:val="Tablebody1"/>
              <w:rPr>
                <w:rFonts w:cs="Arial"/>
              </w:rPr>
            </w:pPr>
            <w:r w:rsidRPr="002F3BD5">
              <w:rPr>
                <w:rFonts w:cs="Arial"/>
              </w:rPr>
              <w:t xml:space="preserve">CLEAPSS – </w:t>
            </w:r>
            <w:r w:rsidR="007268C4" w:rsidRPr="002F3BD5">
              <w:rPr>
                <w:rFonts w:cs="Arial"/>
              </w:rPr>
              <w:t>Guidance Leaflet</w:t>
            </w:r>
            <w:r w:rsidRPr="002F3BD5">
              <w:rPr>
                <w:rFonts w:cs="Arial"/>
              </w:rPr>
              <w:t xml:space="preserve"> </w:t>
            </w:r>
            <w:r w:rsidR="007268C4" w:rsidRPr="002F3BD5">
              <w:rPr>
                <w:rFonts w:cs="Arial"/>
              </w:rPr>
              <w:t>320</w:t>
            </w:r>
            <w:r w:rsidRPr="002F3BD5">
              <w:rPr>
                <w:rFonts w:cs="Arial"/>
              </w:rPr>
              <w:t xml:space="preserve"> Filling and using a burette</w:t>
            </w:r>
          </w:p>
        </w:tc>
      </w:tr>
      <w:bookmarkEnd w:id="0"/>
      <w:bookmarkEnd w:id="1"/>
    </w:tbl>
    <w:p w14:paraId="46B8EEBC" w14:textId="77777777" w:rsidR="00EC1512" w:rsidRPr="001027E7" w:rsidRDefault="00EC1512" w:rsidP="00F239B3">
      <w:pPr>
        <w:spacing w:after="0"/>
        <w:rPr>
          <w:rFonts w:cs="Arial"/>
          <w:sz w:val="2"/>
          <w:szCs w:val="2"/>
        </w:rPr>
      </w:pPr>
    </w:p>
    <w:sectPr w:rsidR="00EC1512" w:rsidRPr="001027E7" w:rsidSect="00AE4C9E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1440" w:right="1440" w:bottom="1440" w:left="1247" w:header="709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49C5C03" w14:textId="77777777" w:rsidR="00C21168" w:rsidRDefault="00C21168" w:rsidP="000C51BB">
      <w:pPr>
        <w:spacing w:after="0" w:line="240" w:lineRule="auto"/>
      </w:pPr>
      <w:r>
        <w:separator/>
      </w:r>
    </w:p>
  </w:endnote>
  <w:endnote w:type="continuationSeparator" w:id="0">
    <w:p w14:paraId="3800B689" w14:textId="77777777" w:rsidR="00C21168" w:rsidRDefault="00C21168" w:rsidP="000C51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Light"/>
      <w:tblW w:w="5074" w:type="pct"/>
      <w:tblBorders>
        <w:top w:val="none" w:sz="0" w:space="0" w:color="auto"/>
        <w:left w:val="none" w:sz="0" w:space="0" w:color="auto"/>
        <w:bottom w:val="single" w:sz="12" w:space="0" w:color="E2EEBE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503"/>
      <w:gridCol w:w="3852"/>
    </w:tblGrid>
    <w:tr w:rsidR="00B56D76" w14:paraId="30845723" w14:textId="77777777" w:rsidTr="00B56D76">
      <w:tc>
        <w:tcPr>
          <w:tcW w:w="2941" w:type="pct"/>
        </w:tcPr>
        <w:p w14:paraId="2921BD06" w14:textId="54ACE9E9" w:rsidR="00B56D76" w:rsidRDefault="00C93F2F" w:rsidP="00B56D76">
          <w:pPr>
            <w:pStyle w:val="Header"/>
            <w:spacing w:after="120"/>
            <w:rPr>
              <w:sz w:val="20"/>
              <w:szCs w:val="20"/>
            </w:rPr>
          </w:pPr>
          <w:r>
            <w:rPr>
              <w:noProof/>
              <w:sz w:val="20"/>
              <w:szCs w:val="20"/>
            </w:rPr>
            <w:t>Health</w:t>
          </w:r>
          <w:r w:rsidR="00B56D76">
            <w:rPr>
              <w:noProof/>
              <w:sz w:val="20"/>
              <w:szCs w:val="20"/>
            </w:rPr>
            <w:t>: A</w:t>
          </w:r>
          <w:r w:rsidR="005725AA">
            <w:rPr>
              <w:noProof/>
              <w:sz w:val="20"/>
              <w:szCs w:val="20"/>
            </w:rPr>
            <w:t>7</w:t>
          </w:r>
        </w:p>
      </w:tc>
      <w:tc>
        <w:tcPr>
          <w:tcW w:w="2059" w:type="pct"/>
        </w:tcPr>
        <w:p w14:paraId="0E5D68A6" w14:textId="4238DED2" w:rsidR="00B56D76" w:rsidRDefault="00B56D76" w:rsidP="00B56D76">
          <w:pPr>
            <w:pStyle w:val="Header"/>
            <w:spacing w:after="120"/>
            <w:ind w:left="485"/>
            <w:rPr>
              <w:sz w:val="20"/>
              <w:szCs w:val="20"/>
            </w:rPr>
          </w:pPr>
          <w:r w:rsidRPr="004635D4">
            <w:rPr>
              <w:sz w:val="18"/>
              <w:szCs w:val="18"/>
            </w:rPr>
            <w:t>© Gatsby Charitable Foundation 2023</w:t>
          </w:r>
        </w:p>
      </w:tc>
    </w:tr>
  </w:tbl>
  <w:p w14:paraId="0959F023" w14:textId="3C99656A" w:rsidR="004635D4" w:rsidRPr="003A2170" w:rsidRDefault="003A2170" w:rsidP="003A2170">
    <w:pPr>
      <w:pStyle w:val="Footer"/>
      <w:jc w:val="center"/>
      <w:rPr>
        <w:color w:val="808080" w:themeColor="background1" w:themeShade="80"/>
        <w:sz w:val="20"/>
        <w:szCs w:val="20"/>
      </w:rPr>
    </w:pPr>
    <w:r w:rsidRPr="003A2170">
      <w:rPr>
        <w:color w:val="808080" w:themeColor="background1" w:themeShade="80"/>
        <w:sz w:val="20"/>
        <w:szCs w:val="20"/>
      </w:rPr>
      <w:t>2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Light"/>
      <w:tblW w:w="0" w:type="auto"/>
      <w:tblBorders>
        <w:top w:val="none" w:sz="0" w:space="0" w:color="auto"/>
        <w:left w:val="none" w:sz="0" w:space="0" w:color="auto"/>
        <w:bottom w:val="single" w:sz="12" w:space="0" w:color="E2EEBE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862"/>
      <w:gridCol w:w="3853"/>
    </w:tblGrid>
    <w:tr w:rsidR="009D37CA" w:rsidRPr="00D637F1" w14:paraId="3647E90B" w14:textId="77777777" w:rsidTr="00606E9C">
      <w:tc>
        <w:tcPr>
          <w:tcW w:w="8715" w:type="dxa"/>
          <w:gridSpan w:val="2"/>
        </w:tcPr>
        <w:p w14:paraId="11D1BCE2" w14:textId="66C00BA0" w:rsidR="009D37CA" w:rsidRPr="00D637F1" w:rsidRDefault="009D37CA" w:rsidP="009D37CA">
          <w:pPr>
            <w:pStyle w:val="Header"/>
            <w:spacing w:after="120"/>
            <w:rPr>
              <w:sz w:val="20"/>
              <w:szCs w:val="20"/>
            </w:rPr>
          </w:pPr>
          <w:r w:rsidRPr="00D637F1">
            <w:rPr>
              <w:sz w:val="20"/>
              <w:szCs w:val="20"/>
            </w:rPr>
            <w:t xml:space="preserve">Health </w:t>
          </w:r>
          <w:r w:rsidR="009A2A32">
            <w:rPr>
              <w:sz w:val="20"/>
              <w:szCs w:val="20"/>
            </w:rPr>
            <w:t>and</w:t>
          </w:r>
          <w:r w:rsidRPr="00D637F1">
            <w:rPr>
              <w:sz w:val="20"/>
              <w:szCs w:val="20"/>
            </w:rPr>
            <w:t xml:space="preserve"> Science: Good scientific and clinical practice (</w:t>
          </w:r>
          <w:r>
            <w:rPr>
              <w:sz w:val="20"/>
              <w:szCs w:val="20"/>
            </w:rPr>
            <w:t>Science</w:t>
          </w:r>
          <w:r w:rsidRPr="00D637F1">
            <w:rPr>
              <w:sz w:val="20"/>
              <w:szCs w:val="20"/>
            </w:rPr>
            <w:t>)</w:t>
          </w:r>
        </w:p>
      </w:tc>
    </w:tr>
    <w:tr w:rsidR="009D37CA" w:rsidRPr="00D637F1" w14:paraId="14481EAB" w14:textId="77777777" w:rsidTr="00606E9C">
      <w:tc>
        <w:tcPr>
          <w:tcW w:w="4862" w:type="dxa"/>
        </w:tcPr>
        <w:p w14:paraId="7FC414A6" w14:textId="00AF9164" w:rsidR="009D37CA" w:rsidRPr="00D637F1" w:rsidRDefault="009D37CA" w:rsidP="009D37CA">
          <w:pPr>
            <w:pStyle w:val="Header"/>
            <w:spacing w:after="120"/>
            <w:rPr>
              <w:sz w:val="20"/>
              <w:szCs w:val="20"/>
            </w:rPr>
          </w:pPr>
          <w:r w:rsidRPr="00D637F1">
            <w:rPr>
              <w:sz w:val="20"/>
              <w:szCs w:val="20"/>
            </w:rPr>
            <w:t xml:space="preserve">Version </w:t>
          </w:r>
          <w:r w:rsidR="00264A6A">
            <w:rPr>
              <w:sz w:val="20"/>
              <w:szCs w:val="20"/>
            </w:rPr>
            <w:t>1.1</w:t>
          </w:r>
          <w:r w:rsidRPr="00D637F1">
            <w:rPr>
              <w:sz w:val="20"/>
              <w:szCs w:val="20"/>
            </w:rPr>
            <w:t xml:space="preserve">, </w:t>
          </w:r>
          <w:r w:rsidR="009A2A32" w:rsidRPr="009A2A32">
            <w:rPr>
              <w:sz w:val="20"/>
              <w:szCs w:val="20"/>
            </w:rPr>
            <w:t>January 2026</w:t>
          </w:r>
        </w:p>
      </w:tc>
      <w:tc>
        <w:tcPr>
          <w:tcW w:w="3853" w:type="dxa"/>
          <w:vAlign w:val="bottom"/>
        </w:tcPr>
        <w:p w14:paraId="2059135A" w14:textId="2152DC1C" w:rsidR="009D37CA" w:rsidRPr="00D637F1" w:rsidRDefault="009D37CA" w:rsidP="009D37CA">
          <w:pPr>
            <w:pStyle w:val="Header"/>
            <w:spacing w:after="120"/>
            <w:jc w:val="right"/>
            <w:rPr>
              <w:sz w:val="20"/>
              <w:szCs w:val="20"/>
            </w:rPr>
          </w:pPr>
          <w:r w:rsidRPr="00D637F1">
            <w:rPr>
              <w:sz w:val="18"/>
              <w:szCs w:val="18"/>
            </w:rPr>
            <w:t>© Gatsby Technical Education Projects 202</w:t>
          </w:r>
          <w:r w:rsidR="009A2A32">
            <w:rPr>
              <w:sz w:val="18"/>
              <w:szCs w:val="18"/>
            </w:rPr>
            <w:t>6</w:t>
          </w:r>
        </w:p>
      </w:tc>
    </w:tr>
  </w:tbl>
  <w:p w14:paraId="05EC913B" w14:textId="77777777" w:rsidR="0079593F" w:rsidRDefault="0079593F" w:rsidP="003A2170">
    <w:pPr>
      <w:pStyle w:val="Footer"/>
      <w:jc w:val="center"/>
      <w:rPr>
        <w:color w:val="808080" w:themeColor="background1" w:themeShade="80"/>
        <w:sz w:val="20"/>
        <w:szCs w:val="20"/>
      </w:rPr>
    </w:pPr>
  </w:p>
  <w:p w14:paraId="2C16BAE3" w14:textId="6DFC5F9A" w:rsidR="0099395B" w:rsidRPr="003A2170" w:rsidRDefault="003A2170" w:rsidP="003A2170">
    <w:pPr>
      <w:pStyle w:val="Footer"/>
      <w:jc w:val="center"/>
      <w:rPr>
        <w:color w:val="808080" w:themeColor="background1" w:themeShade="80"/>
        <w:sz w:val="20"/>
        <w:szCs w:val="20"/>
      </w:rPr>
    </w:pPr>
    <w:r w:rsidRPr="003A2170">
      <w:rPr>
        <w:color w:val="808080" w:themeColor="background1" w:themeShade="80"/>
        <w:sz w:val="20"/>
        <w:szCs w:val="20"/>
      </w:rPr>
      <w:t>1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081542" w14:textId="77777777" w:rsidR="001027E7" w:rsidRDefault="001027E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1E5312E" w14:textId="77777777" w:rsidR="00C21168" w:rsidRDefault="00C21168" w:rsidP="000C51BB">
      <w:pPr>
        <w:spacing w:after="0" w:line="240" w:lineRule="auto"/>
      </w:pPr>
      <w:r>
        <w:separator/>
      </w:r>
    </w:p>
  </w:footnote>
  <w:footnote w:type="continuationSeparator" w:id="0">
    <w:p w14:paraId="1AC8D547" w14:textId="77777777" w:rsidR="00C21168" w:rsidRDefault="00C21168" w:rsidP="000C51B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Light"/>
      <w:tblW w:w="15764" w:type="dxa"/>
      <w:tblBorders>
        <w:top w:val="none" w:sz="0" w:space="0" w:color="auto"/>
        <w:left w:val="none" w:sz="0" w:space="0" w:color="auto"/>
        <w:bottom w:val="single" w:sz="12" w:space="0" w:color="FFF5C4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268"/>
      <w:gridCol w:w="6748"/>
      <w:gridCol w:w="6748"/>
    </w:tblGrid>
    <w:tr w:rsidR="00C91122" w14:paraId="6BAC525F" w14:textId="77777777" w:rsidTr="00C91122">
      <w:tc>
        <w:tcPr>
          <w:tcW w:w="2268" w:type="dxa"/>
          <w:tcBorders>
            <w:bottom w:val="single" w:sz="4" w:space="0" w:color="E2EEBE"/>
          </w:tcBorders>
        </w:tcPr>
        <w:p w14:paraId="7ACF50A8" w14:textId="36225887" w:rsidR="00C91122" w:rsidRDefault="00C91122" w:rsidP="00C91122">
          <w:pPr>
            <w:pStyle w:val="Header"/>
            <w:spacing w:after="120"/>
            <w:rPr>
              <w:sz w:val="20"/>
              <w:szCs w:val="20"/>
            </w:rPr>
          </w:pPr>
          <w:r>
            <w:rPr>
              <w:noProof/>
              <w:sz w:val="20"/>
              <w:szCs w:val="20"/>
            </w:rPr>
            <w:drawing>
              <wp:anchor distT="0" distB="0" distL="114300" distR="114300" simplePos="0" relativeHeight="251659264" behindDoc="0" locked="0" layoutInCell="1" allowOverlap="1" wp14:anchorId="6E361E89" wp14:editId="572E0E31">
                <wp:simplePos x="0" y="0"/>
                <wp:positionH relativeFrom="margin">
                  <wp:posOffset>-25448</wp:posOffset>
                </wp:positionH>
                <wp:positionV relativeFrom="paragraph">
                  <wp:posOffset>-110502</wp:posOffset>
                </wp:positionV>
                <wp:extent cx="1137557" cy="477540"/>
                <wp:effectExtent l="0" t="0" r="5715" b="0"/>
                <wp:wrapNone/>
                <wp:docPr id="578463224" name="Picture 578463224" descr="A picture containing black, darkness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86264699" name="Picture 1" descr="A picture containing black, darkness&#10;&#10;Description automatically generate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37557" cy="4775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6748" w:type="dxa"/>
          <w:tcBorders>
            <w:bottom w:val="single" w:sz="4" w:space="0" w:color="E2EEBE"/>
          </w:tcBorders>
        </w:tcPr>
        <w:p w14:paraId="533EC4CB" w14:textId="77777777" w:rsidR="00C91122" w:rsidRDefault="00C91122" w:rsidP="00C91122">
          <w:pPr>
            <w:pStyle w:val="Header"/>
            <w:spacing w:after="120"/>
            <w:jc w:val="right"/>
            <w:rPr>
              <w:sz w:val="20"/>
              <w:szCs w:val="20"/>
            </w:rPr>
          </w:pPr>
          <w:r w:rsidRPr="000F0146">
            <w:rPr>
              <w:sz w:val="20"/>
              <w:szCs w:val="20"/>
            </w:rPr>
            <w:t xml:space="preserve">Lesson </w:t>
          </w:r>
          <w:r>
            <w:rPr>
              <w:sz w:val="20"/>
              <w:szCs w:val="20"/>
            </w:rPr>
            <w:t>2: Using a SOP</w:t>
          </w:r>
        </w:p>
        <w:p w14:paraId="2F65D5D4" w14:textId="2A1086A0" w:rsidR="00C91122" w:rsidRPr="000F0146" w:rsidRDefault="00C91122" w:rsidP="00C91122">
          <w:pPr>
            <w:pStyle w:val="Header"/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Follow up/Consolidation</w:t>
          </w:r>
        </w:p>
      </w:tc>
      <w:tc>
        <w:tcPr>
          <w:tcW w:w="6748" w:type="dxa"/>
          <w:tcBorders>
            <w:bottom w:val="single" w:sz="4" w:space="0" w:color="E2EEBE"/>
          </w:tcBorders>
        </w:tcPr>
        <w:p w14:paraId="33B5D1EC" w14:textId="03780BB5" w:rsidR="00C91122" w:rsidRDefault="00C91122" w:rsidP="00C91122">
          <w:pPr>
            <w:pStyle w:val="Header"/>
            <w:spacing w:after="120"/>
            <w:jc w:val="right"/>
            <w:rPr>
              <w:sz w:val="20"/>
              <w:szCs w:val="20"/>
            </w:rPr>
          </w:pPr>
          <w:r w:rsidRPr="000F0146">
            <w:rPr>
              <w:sz w:val="20"/>
              <w:szCs w:val="20"/>
            </w:rPr>
            <w:t xml:space="preserve">Lesson </w:t>
          </w:r>
          <w:r>
            <w:rPr>
              <w:sz w:val="20"/>
              <w:szCs w:val="20"/>
            </w:rPr>
            <w:t>2: Using a SOP</w:t>
          </w:r>
        </w:p>
        <w:p w14:paraId="49D7823E" w14:textId="614326AB" w:rsidR="00C91122" w:rsidRDefault="00C91122" w:rsidP="00C91122">
          <w:pPr>
            <w:pStyle w:val="Header"/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Plenary</w:t>
          </w:r>
        </w:p>
      </w:tc>
    </w:tr>
  </w:tbl>
  <w:p w14:paraId="34B3C35F" w14:textId="4C2AFC84" w:rsidR="007D7B81" w:rsidRPr="001027E7" w:rsidRDefault="007D7B81" w:rsidP="001027E7">
    <w:pPr>
      <w:pStyle w:val="Header"/>
      <w:rPr>
        <w:sz w:val="2"/>
        <w:szCs w:val="2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Light"/>
      <w:tblW w:w="0" w:type="auto"/>
      <w:tblBorders>
        <w:top w:val="none" w:sz="0" w:space="0" w:color="auto"/>
        <w:left w:val="none" w:sz="0" w:space="0" w:color="auto"/>
        <w:bottom w:val="single" w:sz="12" w:space="0" w:color="FFF5C4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268"/>
      <w:gridCol w:w="6748"/>
    </w:tblGrid>
    <w:tr w:rsidR="007D7B81" w14:paraId="0D18933A" w14:textId="77777777" w:rsidTr="00DB2EDE">
      <w:tc>
        <w:tcPr>
          <w:tcW w:w="2268" w:type="dxa"/>
          <w:tcBorders>
            <w:bottom w:val="single" w:sz="4" w:space="0" w:color="E2EEBE"/>
          </w:tcBorders>
        </w:tcPr>
        <w:p w14:paraId="720771DA" w14:textId="3F4079E6" w:rsidR="007D7B81" w:rsidRDefault="007D7B81" w:rsidP="007D7B81">
          <w:pPr>
            <w:pStyle w:val="Header"/>
            <w:spacing w:after="120"/>
            <w:rPr>
              <w:sz w:val="20"/>
              <w:szCs w:val="20"/>
            </w:rPr>
          </w:pPr>
          <w:bookmarkStart w:id="2" w:name="_Hlk138416114"/>
          <w:r>
            <w:rPr>
              <w:noProof/>
              <w:sz w:val="20"/>
              <w:szCs w:val="20"/>
            </w:rPr>
            <w:drawing>
              <wp:anchor distT="0" distB="0" distL="114300" distR="114300" simplePos="0" relativeHeight="251657216" behindDoc="0" locked="0" layoutInCell="1" allowOverlap="1" wp14:anchorId="1B2094D1" wp14:editId="1CE340C0">
                <wp:simplePos x="0" y="0"/>
                <wp:positionH relativeFrom="margin">
                  <wp:posOffset>-25448</wp:posOffset>
                </wp:positionH>
                <wp:positionV relativeFrom="paragraph">
                  <wp:posOffset>-110502</wp:posOffset>
                </wp:positionV>
                <wp:extent cx="1137557" cy="477540"/>
                <wp:effectExtent l="0" t="0" r="5715" b="0"/>
                <wp:wrapNone/>
                <wp:docPr id="1186264699" name="Picture 1" descr="A picture containing black, darkness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86264699" name="Picture 1" descr="A picture containing black, darkness&#10;&#10;Description automatically generate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37557" cy="4775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6748" w:type="dxa"/>
          <w:tcBorders>
            <w:bottom w:val="single" w:sz="4" w:space="0" w:color="E2EEBE"/>
          </w:tcBorders>
        </w:tcPr>
        <w:p w14:paraId="22A799FB" w14:textId="0D318FCC" w:rsidR="007D7B81" w:rsidRDefault="007D7B81" w:rsidP="007D7B81">
          <w:pPr>
            <w:pStyle w:val="Header"/>
            <w:spacing w:after="120"/>
            <w:jc w:val="right"/>
            <w:rPr>
              <w:sz w:val="20"/>
              <w:szCs w:val="20"/>
            </w:rPr>
          </w:pPr>
          <w:r w:rsidRPr="000F0146">
            <w:rPr>
              <w:sz w:val="20"/>
              <w:szCs w:val="20"/>
            </w:rPr>
            <w:t xml:space="preserve">Lesson </w:t>
          </w:r>
          <w:r w:rsidR="00B81C5E">
            <w:rPr>
              <w:sz w:val="20"/>
              <w:szCs w:val="20"/>
            </w:rPr>
            <w:t xml:space="preserve">2: Using </w:t>
          </w:r>
          <w:r w:rsidR="005955A4">
            <w:rPr>
              <w:sz w:val="20"/>
              <w:szCs w:val="20"/>
            </w:rPr>
            <w:t>a SOP</w:t>
          </w:r>
        </w:p>
        <w:p w14:paraId="12CAE750" w14:textId="63F20BD4" w:rsidR="007D7B81" w:rsidRDefault="001735A5" w:rsidP="007D7B81">
          <w:pPr>
            <w:pStyle w:val="Header"/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Activity 1</w:t>
          </w:r>
        </w:p>
      </w:tc>
    </w:tr>
    <w:bookmarkEnd w:id="2"/>
  </w:tbl>
  <w:p w14:paraId="423BB6F2" w14:textId="421F20F7" w:rsidR="00041F60" w:rsidRPr="007D7B81" w:rsidRDefault="00041F60" w:rsidP="007D7B8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B094574" w14:textId="77777777" w:rsidR="001027E7" w:rsidRDefault="001027E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097C0F"/>
    <w:multiLevelType w:val="hybridMultilevel"/>
    <w:tmpl w:val="62D60BC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673867"/>
    <w:multiLevelType w:val="hybridMultilevel"/>
    <w:tmpl w:val="2AF0B3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BB4E48"/>
    <w:multiLevelType w:val="hybridMultilevel"/>
    <w:tmpl w:val="BBDED0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421152"/>
    <w:multiLevelType w:val="hybridMultilevel"/>
    <w:tmpl w:val="616856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8568F6"/>
    <w:multiLevelType w:val="hybridMultilevel"/>
    <w:tmpl w:val="E6480AC6"/>
    <w:lvl w:ilvl="0" w:tplc="C372975E">
      <w:start w:val="1"/>
      <w:numFmt w:val="bullet"/>
      <w:pStyle w:val="Tablebulletssmall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992CCE"/>
    <w:multiLevelType w:val="hybridMultilevel"/>
    <w:tmpl w:val="1842FD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305230"/>
    <w:multiLevelType w:val="multilevel"/>
    <w:tmpl w:val="7AB29EFC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1B21044D"/>
    <w:multiLevelType w:val="multilevel"/>
    <w:tmpl w:val="70B6954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1E833B94"/>
    <w:multiLevelType w:val="hybridMultilevel"/>
    <w:tmpl w:val="D624B38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14A5258"/>
    <w:multiLevelType w:val="hybridMultilevel"/>
    <w:tmpl w:val="6FC670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455DCD"/>
    <w:multiLevelType w:val="hybridMultilevel"/>
    <w:tmpl w:val="9384B1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3775842"/>
    <w:multiLevelType w:val="hybridMultilevel"/>
    <w:tmpl w:val="651A25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CE4DAD"/>
    <w:multiLevelType w:val="multilevel"/>
    <w:tmpl w:val="4108479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49656EA"/>
    <w:multiLevelType w:val="hybridMultilevel"/>
    <w:tmpl w:val="3E7694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6710621"/>
    <w:multiLevelType w:val="multilevel"/>
    <w:tmpl w:val="B40CAEA4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5" w15:restartNumberingAfterBreak="0">
    <w:nsid w:val="2AAE1E59"/>
    <w:multiLevelType w:val="multilevel"/>
    <w:tmpl w:val="FAAE670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6" w15:restartNumberingAfterBreak="0">
    <w:nsid w:val="2C1849CF"/>
    <w:multiLevelType w:val="hybridMultilevel"/>
    <w:tmpl w:val="8188A5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17F036A"/>
    <w:multiLevelType w:val="hybridMultilevel"/>
    <w:tmpl w:val="2FCC1D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D152EC"/>
    <w:multiLevelType w:val="hybridMultilevel"/>
    <w:tmpl w:val="E45071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C2D4D1A"/>
    <w:multiLevelType w:val="hybridMultilevel"/>
    <w:tmpl w:val="440831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88A2D0D"/>
    <w:multiLevelType w:val="hybridMultilevel"/>
    <w:tmpl w:val="24227A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9517708"/>
    <w:multiLevelType w:val="hybridMultilevel"/>
    <w:tmpl w:val="833614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B2C0B20"/>
    <w:multiLevelType w:val="hybridMultilevel"/>
    <w:tmpl w:val="E0B06E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07C671D"/>
    <w:multiLevelType w:val="multilevel"/>
    <w:tmpl w:val="258E2A0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4" w15:restartNumberingAfterBreak="0">
    <w:nsid w:val="538A1F9B"/>
    <w:multiLevelType w:val="hybridMultilevel"/>
    <w:tmpl w:val="46EC3A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4FA24A5"/>
    <w:multiLevelType w:val="multilevel"/>
    <w:tmpl w:val="2318CC4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6" w15:restartNumberingAfterBreak="0">
    <w:nsid w:val="6A4E0036"/>
    <w:multiLevelType w:val="hybridMultilevel"/>
    <w:tmpl w:val="72189A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A965CDA"/>
    <w:multiLevelType w:val="multilevel"/>
    <w:tmpl w:val="C09246E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BAB5894"/>
    <w:multiLevelType w:val="hybridMultilevel"/>
    <w:tmpl w:val="BDD29E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CF70664"/>
    <w:multiLevelType w:val="multilevel"/>
    <w:tmpl w:val="9A9CFB7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0" w15:restartNumberingAfterBreak="0">
    <w:nsid w:val="71231E27"/>
    <w:multiLevelType w:val="hybridMultilevel"/>
    <w:tmpl w:val="062E92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170356F"/>
    <w:multiLevelType w:val="multilevel"/>
    <w:tmpl w:val="230E417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2" w15:restartNumberingAfterBreak="0">
    <w:nsid w:val="7A10177B"/>
    <w:multiLevelType w:val="hybridMultilevel"/>
    <w:tmpl w:val="0F8823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B500CD6"/>
    <w:multiLevelType w:val="hybridMultilevel"/>
    <w:tmpl w:val="51DA9B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46640140">
    <w:abstractNumId w:val="14"/>
  </w:num>
  <w:num w:numId="2" w16cid:durableId="1334603471">
    <w:abstractNumId w:val="6"/>
  </w:num>
  <w:num w:numId="3" w16cid:durableId="454100576">
    <w:abstractNumId w:val="20"/>
  </w:num>
  <w:num w:numId="4" w16cid:durableId="358432893">
    <w:abstractNumId w:val="22"/>
  </w:num>
  <w:num w:numId="5" w16cid:durableId="1769345959">
    <w:abstractNumId w:val="3"/>
  </w:num>
  <w:num w:numId="6" w16cid:durableId="2092727936">
    <w:abstractNumId w:val="19"/>
  </w:num>
  <w:num w:numId="7" w16cid:durableId="1424182519">
    <w:abstractNumId w:val="28"/>
  </w:num>
  <w:num w:numId="8" w16cid:durableId="1380324300">
    <w:abstractNumId w:val="13"/>
  </w:num>
  <w:num w:numId="9" w16cid:durableId="1810899930">
    <w:abstractNumId w:val="4"/>
  </w:num>
  <w:num w:numId="10" w16cid:durableId="1276324223">
    <w:abstractNumId w:val="16"/>
  </w:num>
  <w:num w:numId="11" w16cid:durableId="269892830">
    <w:abstractNumId w:val="24"/>
  </w:num>
  <w:num w:numId="12" w16cid:durableId="476338105">
    <w:abstractNumId w:val="9"/>
  </w:num>
  <w:num w:numId="13" w16cid:durableId="2010592579">
    <w:abstractNumId w:val="32"/>
  </w:num>
  <w:num w:numId="14" w16cid:durableId="1520898666">
    <w:abstractNumId w:val="17"/>
  </w:num>
  <w:num w:numId="15" w16cid:durableId="802045075">
    <w:abstractNumId w:val="11"/>
  </w:num>
  <w:num w:numId="16" w16cid:durableId="1861626428">
    <w:abstractNumId w:val="30"/>
  </w:num>
  <w:num w:numId="17" w16cid:durableId="521436602">
    <w:abstractNumId w:val="10"/>
  </w:num>
  <w:num w:numId="18" w16cid:durableId="135143229">
    <w:abstractNumId w:val="1"/>
  </w:num>
  <w:num w:numId="19" w16cid:durableId="741148128">
    <w:abstractNumId w:val="2"/>
  </w:num>
  <w:num w:numId="20" w16cid:durableId="769352765">
    <w:abstractNumId w:val="21"/>
  </w:num>
  <w:num w:numId="21" w16cid:durableId="1186407963">
    <w:abstractNumId w:val="5"/>
  </w:num>
  <w:num w:numId="22" w16cid:durableId="311957161">
    <w:abstractNumId w:val="33"/>
  </w:num>
  <w:num w:numId="23" w16cid:durableId="1162358596">
    <w:abstractNumId w:val="29"/>
  </w:num>
  <w:num w:numId="24" w16cid:durableId="306781313">
    <w:abstractNumId w:val="23"/>
  </w:num>
  <w:num w:numId="25" w16cid:durableId="887574627">
    <w:abstractNumId w:val="7"/>
  </w:num>
  <w:num w:numId="26" w16cid:durableId="432825434">
    <w:abstractNumId w:val="12"/>
  </w:num>
  <w:num w:numId="27" w16cid:durableId="1349016504">
    <w:abstractNumId w:val="0"/>
  </w:num>
  <w:num w:numId="28" w16cid:durableId="2053068657">
    <w:abstractNumId w:val="18"/>
  </w:num>
  <w:num w:numId="29" w16cid:durableId="1481120608">
    <w:abstractNumId w:val="26"/>
  </w:num>
  <w:num w:numId="30" w16cid:durableId="938365419">
    <w:abstractNumId w:val="15"/>
  </w:num>
  <w:num w:numId="31" w16cid:durableId="1761608071">
    <w:abstractNumId w:val="31"/>
  </w:num>
  <w:num w:numId="32" w16cid:durableId="584151840">
    <w:abstractNumId w:val="25"/>
  </w:num>
  <w:num w:numId="33" w16cid:durableId="1377777445">
    <w:abstractNumId w:val="27"/>
  </w:num>
  <w:num w:numId="34" w16cid:durableId="70722473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removePersonalInformation/>
  <w:removeDateAndTime/>
  <w:hideSpellingErrors/>
  <w:hideGrammaticalErrors/>
  <w:proofState w:spelling="clean"/>
  <w:defaultTabStop w:val="720"/>
  <w:defaultTableStyle w:val="TableGridLight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MztTA0tjQxNzc1NzVU0lEKTi0uzszPAykwrQUAKQ/xtCwAAAA="/>
  </w:docVars>
  <w:rsids>
    <w:rsidRoot w:val="000C51BB"/>
    <w:rsid w:val="000105AB"/>
    <w:rsid w:val="00020A48"/>
    <w:rsid w:val="000361B9"/>
    <w:rsid w:val="00041B75"/>
    <w:rsid w:val="00041F60"/>
    <w:rsid w:val="000470E0"/>
    <w:rsid w:val="0006084A"/>
    <w:rsid w:val="00067853"/>
    <w:rsid w:val="00075362"/>
    <w:rsid w:val="00083A47"/>
    <w:rsid w:val="00086B0C"/>
    <w:rsid w:val="00086E0C"/>
    <w:rsid w:val="000C51BB"/>
    <w:rsid w:val="000C64ED"/>
    <w:rsid w:val="000C728F"/>
    <w:rsid w:val="000D113C"/>
    <w:rsid w:val="000D37AE"/>
    <w:rsid w:val="000E21D8"/>
    <w:rsid w:val="000E4530"/>
    <w:rsid w:val="000F0146"/>
    <w:rsid w:val="000F76C1"/>
    <w:rsid w:val="001027E7"/>
    <w:rsid w:val="001072B9"/>
    <w:rsid w:val="00142E67"/>
    <w:rsid w:val="0015537E"/>
    <w:rsid w:val="00163A1E"/>
    <w:rsid w:val="00164D0C"/>
    <w:rsid w:val="0016745C"/>
    <w:rsid w:val="001735A5"/>
    <w:rsid w:val="001839FD"/>
    <w:rsid w:val="001E52ED"/>
    <w:rsid w:val="0020582A"/>
    <w:rsid w:val="00224C7B"/>
    <w:rsid w:val="00264A6A"/>
    <w:rsid w:val="0028309A"/>
    <w:rsid w:val="00294961"/>
    <w:rsid w:val="00295AE9"/>
    <w:rsid w:val="002962CB"/>
    <w:rsid w:val="002A2C34"/>
    <w:rsid w:val="002A667B"/>
    <w:rsid w:val="002C7D5F"/>
    <w:rsid w:val="002F3BD5"/>
    <w:rsid w:val="00341104"/>
    <w:rsid w:val="00364390"/>
    <w:rsid w:val="00377A27"/>
    <w:rsid w:val="003A2170"/>
    <w:rsid w:val="003B319C"/>
    <w:rsid w:val="003D46AC"/>
    <w:rsid w:val="003E05F9"/>
    <w:rsid w:val="0041494A"/>
    <w:rsid w:val="00445C22"/>
    <w:rsid w:val="004635D4"/>
    <w:rsid w:val="00464106"/>
    <w:rsid w:val="00466FE4"/>
    <w:rsid w:val="0048092F"/>
    <w:rsid w:val="00491E6F"/>
    <w:rsid w:val="004A3CC4"/>
    <w:rsid w:val="004D11B2"/>
    <w:rsid w:val="004D33BB"/>
    <w:rsid w:val="004F4859"/>
    <w:rsid w:val="004F7196"/>
    <w:rsid w:val="00506A00"/>
    <w:rsid w:val="00543E25"/>
    <w:rsid w:val="00546C66"/>
    <w:rsid w:val="005565C3"/>
    <w:rsid w:val="005725AA"/>
    <w:rsid w:val="005955A4"/>
    <w:rsid w:val="0060257E"/>
    <w:rsid w:val="00632142"/>
    <w:rsid w:val="0064151F"/>
    <w:rsid w:val="00674E79"/>
    <w:rsid w:val="0067536B"/>
    <w:rsid w:val="00675648"/>
    <w:rsid w:val="006F0DD8"/>
    <w:rsid w:val="00706B6D"/>
    <w:rsid w:val="007268C4"/>
    <w:rsid w:val="00741A26"/>
    <w:rsid w:val="00770213"/>
    <w:rsid w:val="00770D34"/>
    <w:rsid w:val="007840D2"/>
    <w:rsid w:val="0079593F"/>
    <w:rsid w:val="007C6322"/>
    <w:rsid w:val="007D7B81"/>
    <w:rsid w:val="00825695"/>
    <w:rsid w:val="00847075"/>
    <w:rsid w:val="00857299"/>
    <w:rsid w:val="00886FD0"/>
    <w:rsid w:val="00891891"/>
    <w:rsid w:val="0089461D"/>
    <w:rsid w:val="00895A25"/>
    <w:rsid w:val="008A3B2B"/>
    <w:rsid w:val="008D269F"/>
    <w:rsid w:val="008D5A27"/>
    <w:rsid w:val="008E7C66"/>
    <w:rsid w:val="00901212"/>
    <w:rsid w:val="0093304F"/>
    <w:rsid w:val="009450E1"/>
    <w:rsid w:val="00961A77"/>
    <w:rsid w:val="00965996"/>
    <w:rsid w:val="0099395B"/>
    <w:rsid w:val="009A2A32"/>
    <w:rsid w:val="009D37CA"/>
    <w:rsid w:val="00A33365"/>
    <w:rsid w:val="00A3790C"/>
    <w:rsid w:val="00A414C3"/>
    <w:rsid w:val="00A84DC1"/>
    <w:rsid w:val="00AA506F"/>
    <w:rsid w:val="00AB0EBC"/>
    <w:rsid w:val="00AD6E41"/>
    <w:rsid w:val="00AE4C9E"/>
    <w:rsid w:val="00B352C6"/>
    <w:rsid w:val="00B3741A"/>
    <w:rsid w:val="00B56D76"/>
    <w:rsid w:val="00B601A7"/>
    <w:rsid w:val="00B636E6"/>
    <w:rsid w:val="00B81C5E"/>
    <w:rsid w:val="00BB4037"/>
    <w:rsid w:val="00BD368A"/>
    <w:rsid w:val="00C179A9"/>
    <w:rsid w:val="00C21168"/>
    <w:rsid w:val="00C348E4"/>
    <w:rsid w:val="00C5604B"/>
    <w:rsid w:val="00C734F2"/>
    <w:rsid w:val="00C807DD"/>
    <w:rsid w:val="00C91122"/>
    <w:rsid w:val="00C93F2F"/>
    <w:rsid w:val="00CD62D1"/>
    <w:rsid w:val="00CE4D8E"/>
    <w:rsid w:val="00CF0BEC"/>
    <w:rsid w:val="00D12C55"/>
    <w:rsid w:val="00D72866"/>
    <w:rsid w:val="00D7583B"/>
    <w:rsid w:val="00D83CA6"/>
    <w:rsid w:val="00D944DC"/>
    <w:rsid w:val="00DD0DE1"/>
    <w:rsid w:val="00DF17E7"/>
    <w:rsid w:val="00E109F1"/>
    <w:rsid w:val="00E745E9"/>
    <w:rsid w:val="00EC1512"/>
    <w:rsid w:val="00ED1AD4"/>
    <w:rsid w:val="00EE61A9"/>
    <w:rsid w:val="00EE6E45"/>
    <w:rsid w:val="00F112FA"/>
    <w:rsid w:val="00F239B3"/>
    <w:rsid w:val="00F72D82"/>
    <w:rsid w:val="00F90397"/>
    <w:rsid w:val="00FC7501"/>
    <w:rsid w:val="00FC7FB4"/>
    <w:rsid w:val="00FF71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8B9E90B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112FA"/>
    <w:rPr>
      <w:rFonts w:ascii="Arial" w:hAnsi="Arial"/>
      <w:color w:val="0D0D0D" w:themeColor="text1" w:themeTint="F2"/>
    </w:rPr>
  </w:style>
  <w:style w:type="paragraph" w:styleId="Heading1">
    <w:name w:val="heading 1"/>
    <w:basedOn w:val="Normal"/>
    <w:next w:val="Normal"/>
    <w:link w:val="Heading1Char"/>
    <w:uiPriority w:val="9"/>
    <w:qFormat/>
    <w:rsid w:val="00083A47"/>
    <w:pPr>
      <w:keepNext/>
      <w:keepLines/>
      <w:spacing w:before="240" w:after="200"/>
      <w:outlineLvl w:val="0"/>
    </w:pPr>
    <w:rPr>
      <w:rFonts w:eastAsiaTheme="majorEastAsia" w:cstheme="majorBidi"/>
      <w:color w:val="466318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42E67"/>
    <w:pPr>
      <w:keepNext/>
      <w:keepLines/>
      <w:spacing w:before="40" w:after="120"/>
      <w:outlineLvl w:val="1"/>
    </w:pPr>
    <w:rPr>
      <w:rFonts w:eastAsiaTheme="majorEastAsia" w:cstheme="majorBidi"/>
      <w:color w:val="466318"/>
      <w:sz w:val="28"/>
      <w:szCs w:val="2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C51B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C51BB"/>
  </w:style>
  <w:style w:type="paragraph" w:styleId="Footer">
    <w:name w:val="footer"/>
    <w:basedOn w:val="Normal"/>
    <w:link w:val="FooterChar"/>
    <w:uiPriority w:val="99"/>
    <w:unhideWhenUsed/>
    <w:rsid w:val="000C51B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C51BB"/>
  </w:style>
  <w:style w:type="table" w:styleId="TableGrid">
    <w:name w:val="Table Grid"/>
    <w:basedOn w:val="TableNormal"/>
    <w:uiPriority w:val="39"/>
    <w:rsid w:val="003D46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083A47"/>
    <w:rPr>
      <w:rFonts w:ascii="Arial" w:eastAsiaTheme="majorEastAsia" w:hAnsi="Arial" w:cstheme="majorBidi"/>
      <w:color w:val="466318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42E67"/>
    <w:rPr>
      <w:rFonts w:ascii="Arial" w:eastAsiaTheme="majorEastAsia" w:hAnsi="Arial" w:cstheme="majorBidi"/>
      <w:color w:val="466318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0361B9"/>
    <w:pPr>
      <w:pBdr>
        <w:top w:val="single" w:sz="4" w:space="6" w:color="E2EEBE"/>
        <w:left w:val="single" w:sz="4" w:space="10" w:color="E2EEBE"/>
        <w:bottom w:val="single" w:sz="4" w:space="8" w:color="E2EEBE"/>
        <w:right w:val="single" w:sz="4" w:space="10" w:color="E2EEBE"/>
      </w:pBdr>
      <w:shd w:val="clear" w:color="auto" w:fill="E2EEBE"/>
      <w:spacing w:before="600" w:after="600" w:line="240" w:lineRule="auto"/>
      <w:contextualSpacing/>
      <w:jc w:val="center"/>
    </w:pPr>
    <w:rPr>
      <w:rFonts w:eastAsiaTheme="majorEastAsia" w:cstheme="majorBidi"/>
      <w:b/>
      <w:bCs/>
      <w:spacing w:val="-10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0361B9"/>
    <w:rPr>
      <w:rFonts w:ascii="Arial" w:eastAsiaTheme="majorEastAsia" w:hAnsi="Arial" w:cstheme="majorBidi"/>
      <w:b/>
      <w:bCs/>
      <w:color w:val="0D0D0D" w:themeColor="text1" w:themeTint="F2"/>
      <w:spacing w:val="-10"/>
      <w:kern w:val="28"/>
      <w:sz w:val="72"/>
      <w:szCs w:val="72"/>
      <w:shd w:val="clear" w:color="auto" w:fill="E2EEBE"/>
    </w:rPr>
  </w:style>
  <w:style w:type="paragraph" w:styleId="Subtitle">
    <w:name w:val="Subtitle"/>
    <w:basedOn w:val="Normal"/>
    <w:next w:val="Normal"/>
    <w:link w:val="SubtitleChar"/>
    <w:uiPriority w:val="11"/>
    <w:qFormat/>
    <w:rsid w:val="0099395B"/>
    <w:pPr>
      <w:numPr>
        <w:ilvl w:val="1"/>
      </w:numPr>
      <w:spacing w:after="120"/>
      <w:jc w:val="center"/>
    </w:pPr>
    <w:rPr>
      <w:rFonts w:eastAsiaTheme="minorEastAsia"/>
      <w:color w:val="466318"/>
      <w:spacing w:val="15"/>
      <w:sz w:val="36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9395B"/>
    <w:rPr>
      <w:rFonts w:ascii="Arial" w:eastAsiaTheme="minorEastAsia" w:hAnsi="Arial"/>
      <w:color w:val="466318"/>
      <w:spacing w:val="15"/>
      <w:sz w:val="36"/>
      <w:szCs w:val="28"/>
    </w:rPr>
  </w:style>
  <w:style w:type="paragraph" w:customStyle="1" w:styleId="Tablebody1">
    <w:name w:val="Table body 1"/>
    <w:basedOn w:val="Normal"/>
    <w:link w:val="Tablebody1Char"/>
    <w:qFormat/>
    <w:rsid w:val="00AB0EBC"/>
    <w:pPr>
      <w:spacing w:before="120" w:after="120" w:line="240" w:lineRule="auto"/>
    </w:pPr>
  </w:style>
  <w:style w:type="character" w:styleId="Hyperlink">
    <w:name w:val="Hyperlink"/>
    <w:basedOn w:val="DefaultParagraphFont"/>
    <w:uiPriority w:val="99"/>
    <w:unhideWhenUsed/>
    <w:rsid w:val="00AB0EB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B0EBC"/>
    <w:rPr>
      <w:color w:val="605E5C"/>
      <w:shd w:val="clear" w:color="auto" w:fill="E1DFDD"/>
    </w:rPr>
  </w:style>
  <w:style w:type="table" w:styleId="TableGridLight">
    <w:name w:val="Grid Table Light"/>
    <w:basedOn w:val="TableNormal"/>
    <w:uiPriority w:val="40"/>
    <w:rsid w:val="00AB0EBC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Quote">
    <w:name w:val="Quote"/>
    <w:basedOn w:val="Normal"/>
    <w:next w:val="Normal"/>
    <w:link w:val="QuoteChar"/>
    <w:uiPriority w:val="29"/>
    <w:qFormat/>
    <w:rsid w:val="0099395B"/>
    <w:pPr>
      <w:pBdr>
        <w:top w:val="single" w:sz="12" w:space="8" w:color="466318"/>
        <w:bottom w:val="single" w:sz="12" w:space="8" w:color="466318"/>
      </w:pBdr>
      <w:shd w:val="clear" w:color="auto" w:fill="FFFFFF" w:themeFill="background1"/>
      <w:spacing w:before="200"/>
      <w:ind w:left="862" w:right="862"/>
      <w:jc w:val="center"/>
    </w:pPr>
    <w:rPr>
      <w:i/>
      <w:iCs/>
      <w:color w:val="595959" w:themeColor="text1" w:themeTint="A6"/>
      <w:sz w:val="20"/>
    </w:rPr>
  </w:style>
  <w:style w:type="character" w:customStyle="1" w:styleId="QuoteChar">
    <w:name w:val="Quote Char"/>
    <w:basedOn w:val="DefaultParagraphFont"/>
    <w:link w:val="Quote"/>
    <w:uiPriority w:val="29"/>
    <w:rsid w:val="0099395B"/>
    <w:rPr>
      <w:rFonts w:ascii="Arial" w:hAnsi="Arial"/>
      <w:i/>
      <w:iCs/>
      <w:color w:val="595959" w:themeColor="text1" w:themeTint="A6"/>
      <w:sz w:val="20"/>
      <w:shd w:val="clear" w:color="auto" w:fill="FFFFFF" w:themeFill="background1"/>
    </w:rPr>
  </w:style>
  <w:style w:type="paragraph" w:styleId="ListParagraph">
    <w:name w:val="List Paragraph"/>
    <w:basedOn w:val="Normal"/>
    <w:uiPriority w:val="34"/>
    <w:qFormat/>
    <w:rsid w:val="00D72866"/>
    <w:pPr>
      <w:ind w:left="720"/>
      <w:contextualSpacing/>
    </w:pPr>
  </w:style>
  <w:style w:type="paragraph" w:customStyle="1" w:styleId="Chapter">
    <w:name w:val="Chapter"/>
    <w:basedOn w:val="Heading1"/>
    <w:qFormat/>
    <w:rsid w:val="0099395B"/>
    <w:pPr>
      <w:shd w:val="clear" w:color="auto" w:fill="E2EEBE"/>
    </w:pPr>
    <w:rPr>
      <w:b/>
      <w:bCs/>
      <w:sz w:val="40"/>
      <w:szCs w:val="40"/>
    </w:rPr>
  </w:style>
  <w:style w:type="paragraph" w:customStyle="1" w:styleId="Tablehead1">
    <w:name w:val="Table head 1"/>
    <w:basedOn w:val="Tablebody1"/>
    <w:link w:val="Tablehead1Char"/>
    <w:qFormat/>
    <w:rsid w:val="00377A27"/>
    <w:rPr>
      <w:b/>
      <w:bCs/>
    </w:rPr>
  </w:style>
  <w:style w:type="paragraph" w:customStyle="1" w:styleId="Tablebody3">
    <w:name w:val="Table body 3"/>
    <w:basedOn w:val="Tablebody1"/>
    <w:link w:val="Tablebody3Char"/>
    <w:qFormat/>
    <w:rsid w:val="000D113C"/>
    <w:pPr>
      <w:spacing w:before="80" w:after="80" w:line="259" w:lineRule="auto"/>
    </w:pPr>
    <w:rPr>
      <w:sz w:val="18"/>
      <w:szCs w:val="19"/>
    </w:rPr>
  </w:style>
  <w:style w:type="character" w:customStyle="1" w:styleId="Tablebody1Char">
    <w:name w:val="Table body 1 Char"/>
    <w:basedOn w:val="DefaultParagraphFont"/>
    <w:link w:val="Tablebody1"/>
    <w:rsid w:val="00377A27"/>
    <w:rPr>
      <w:rFonts w:ascii="Arial" w:hAnsi="Arial"/>
    </w:rPr>
  </w:style>
  <w:style w:type="character" w:customStyle="1" w:styleId="Tablehead1Char">
    <w:name w:val="Table head 1 Char"/>
    <w:basedOn w:val="Tablebody1Char"/>
    <w:link w:val="Tablehead1"/>
    <w:rsid w:val="00377A27"/>
    <w:rPr>
      <w:rFonts w:ascii="Arial" w:hAnsi="Arial"/>
      <w:b/>
      <w:bCs/>
    </w:rPr>
  </w:style>
  <w:style w:type="paragraph" w:customStyle="1" w:styleId="Tablebulletssmall">
    <w:name w:val="Table bullets (small)"/>
    <w:basedOn w:val="Tablebody3"/>
    <w:rsid w:val="00142E67"/>
    <w:pPr>
      <w:numPr>
        <w:numId w:val="9"/>
      </w:numPr>
      <w:ind w:left="368" w:hanging="307"/>
    </w:pPr>
  </w:style>
  <w:style w:type="character" w:customStyle="1" w:styleId="Tablebody3Char">
    <w:name w:val="Table body 3 Char"/>
    <w:basedOn w:val="Tablebody1Char"/>
    <w:link w:val="Tablebody3"/>
    <w:rsid w:val="000D113C"/>
    <w:rPr>
      <w:rFonts w:ascii="Arial" w:hAnsi="Arial"/>
      <w:color w:val="0D0D0D" w:themeColor="text1" w:themeTint="F2"/>
      <w:sz w:val="18"/>
      <w:szCs w:val="19"/>
    </w:rPr>
  </w:style>
  <w:style w:type="paragraph" w:customStyle="1" w:styleId="Tablebullets2">
    <w:name w:val="Table bullets 2"/>
    <w:basedOn w:val="Tablebulletssmall"/>
    <w:qFormat/>
    <w:rsid w:val="00891891"/>
    <w:rPr>
      <w:sz w:val="20"/>
      <w:szCs w:val="22"/>
    </w:rPr>
  </w:style>
  <w:style w:type="paragraph" w:styleId="TOCHeading">
    <w:name w:val="TOC Heading"/>
    <w:basedOn w:val="Heading1"/>
    <w:next w:val="Normal"/>
    <w:uiPriority w:val="39"/>
    <w:unhideWhenUsed/>
    <w:qFormat/>
    <w:rsid w:val="00B601A7"/>
    <w:pPr>
      <w:spacing w:after="0"/>
      <w:outlineLvl w:val="9"/>
    </w:pPr>
    <w:rPr>
      <w:rFonts w:asciiTheme="majorHAnsi" w:hAnsiTheme="majorHAnsi"/>
      <w:color w:val="2F5496" w:themeColor="accent1" w:themeShade="BF"/>
      <w:kern w:val="0"/>
      <w:lang w:val="en-US"/>
      <w14:ligatures w14:val="none"/>
    </w:rPr>
  </w:style>
  <w:style w:type="paragraph" w:styleId="TOC2">
    <w:name w:val="toc 2"/>
    <w:basedOn w:val="Normal"/>
    <w:next w:val="Normal"/>
    <w:autoRedefine/>
    <w:uiPriority w:val="39"/>
    <w:unhideWhenUsed/>
    <w:rsid w:val="00B601A7"/>
    <w:pPr>
      <w:tabs>
        <w:tab w:val="right" w:leader="dot" w:pos="9016"/>
      </w:tabs>
      <w:spacing w:after="100"/>
      <w:ind w:left="220"/>
    </w:pPr>
    <w:rPr>
      <w:rFonts w:eastAsiaTheme="minorEastAsia" w:cs="Arial"/>
      <w:noProof/>
      <w:color w:val="auto"/>
      <w:kern w:val="0"/>
      <w:lang w:val="en-US"/>
      <w14:ligatures w14:val="none"/>
    </w:rPr>
  </w:style>
  <w:style w:type="paragraph" w:styleId="TOC1">
    <w:name w:val="toc 1"/>
    <w:basedOn w:val="Normal"/>
    <w:next w:val="Normal"/>
    <w:autoRedefine/>
    <w:uiPriority w:val="39"/>
    <w:unhideWhenUsed/>
    <w:rsid w:val="00B601A7"/>
    <w:pPr>
      <w:spacing w:after="100"/>
    </w:pPr>
    <w:rPr>
      <w:rFonts w:asciiTheme="minorHAnsi" w:eastAsiaTheme="minorEastAsia" w:hAnsiTheme="minorHAnsi" w:cs="Times New Roman"/>
      <w:color w:val="auto"/>
      <w:kern w:val="0"/>
      <w:lang w:val="en-US"/>
      <w14:ligatures w14:val="none"/>
    </w:rPr>
  </w:style>
  <w:style w:type="paragraph" w:styleId="TOC3">
    <w:name w:val="toc 3"/>
    <w:basedOn w:val="Normal"/>
    <w:next w:val="Normal"/>
    <w:autoRedefine/>
    <w:uiPriority w:val="39"/>
    <w:unhideWhenUsed/>
    <w:rsid w:val="00B601A7"/>
    <w:pPr>
      <w:spacing w:after="100"/>
      <w:ind w:left="440"/>
    </w:pPr>
    <w:rPr>
      <w:rFonts w:asciiTheme="minorHAnsi" w:eastAsiaTheme="minorEastAsia" w:hAnsiTheme="minorHAnsi" w:cs="Times New Roman"/>
      <w:color w:val="auto"/>
      <w:kern w:val="0"/>
      <w:lang w:val="en-US"/>
      <w14:ligatures w14:val="none"/>
    </w:rPr>
  </w:style>
  <w:style w:type="paragraph" w:customStyle="1" w:styleId="Tablehead3">
    <w:name w:val="Table head 3"/>
    <w:basedOn w:val="Tablebody3"/>
    <w:link w:val="Tablehead3Char"/>
    <w:qFormat/>
    <w:rsid w:val="00891891"/>
    <w:rPr>
      <w:b/>
      <w:bCs/>
      <w:sz w:val="20"/>
      <w:szCs w:val="20"/>
    </w:rPr>
  </w:style>
  <w:style w:type="paragraph" w:customStyle="1" w:styleId="Tablehead2">
    <w:name w:val="Table head 2"/>
    <w:basedOn w:val="Tablehead1"/>
    <w:link w:val="Tablehead2Char"/>
    <w:qFormat/>
    <w:rsid w:val="00891891"/>
    <w:rPr>
      <w:sz w:val="20"/>
      <w:szCs w:val="20"/>
    </w:rPr>
  </w:style>
  <w:style w:type="character" w:customStyle="1" w:styleId="Tablehead3Char">
    <w:name w:val="Table head 3 Char"/>
    <w:basedOn w:val="Tablebody3Char"/>
    <w:link w:val="Tablehead3"/>
    <w:rsid w:val="00891891"/>
    <w:rPr>
      <w:rFonts w:ascii="Arial" w:hAnsi="Arial"/>
      <w:b/>
      <w:bCs/>
      <w:color w:val="0D0D0D" w:themeColor="text1" w:themeTint="F2"/>
      <w:sz w:val="20"/>
      <w:szCs w:val="20"/>
    </w:rPr>
  </w:style>
  <w:style w:type="paragraph" w:customStyle="1" w:styleId="Tablebody2">
    <w:name w:val="Table body 2"/>
    <w:basedOn w:val="Tablebody1"/>
    <w:link w:val="Tablebody2Char"/>
    <w:qFormat/>
    <w:rsid w:val="00891891"/>
    <w:rPr>
      <w:sz w:val="20"/>
      <w:szCs w:val="20"/>
    </w:rPr>
  </w:style>
  <w:style w:type="character" w:customStyle="1" w:styleId="Tablehead2Char">
    <w:name w:val="Table head 2 Char"/>
    <w:basedOn w:val="Tablehead1Char"/>
    <w:link w:val="Tablehead2"/>
    <w:rsid w:val="00891891"/>
    <w:rPr>
      <w:rFonts w:ascii="Arial" w:hAnsi="Arial"/>
      <w:b/>
      <w:bCs/>
      <w:color w:val="0D0D0D" w:themeColor="text1" w:themeTint="F2"/>
      <w:sz w:val="20"/>
      <w:szCs w:val="20"/>
    </w:rPr>
  </w:style>
  <w:style w:type="paragraph" w:customStyle="1" w:styleId="Tablesubhead2">
    <w:name w:val="Table subhead 2"/>
    <w:basedOn w:val="Tablebody3"/>
    <w:qFormat/>
    <w:rsid w:val="00C348E4"/>
    <w:rPr>
      <w:rFonts w:ascii="Arial Narrow" w:hAnsi="Arial Narrow"/>
      <w:caps/>
      <w:color w:val="466318"/>
      <w:sz w:val="19"/>
    </w:rPr>
  </w:style>
  <w:style w:type="character" w:customStyle="1" w:styleId="Tablebody2Char">
    <w:name w:val="Table body 2 Char"/>
    <w:basedOn w:val="Tablebody1Char"/>
    <w:link w:val="Tablebody2"/>
    <w:rsid w:val="00891891"/>
    <w:rPr>
      <w:rFonts w:ascii="Arial" w:hAnsi="Arial"/>
      <w:color w:val="0D0D0D" w:themeColor="text1" w:themeTint="F2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9450E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450E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450E1"/>
    <w:rPr>
      <w:rFonts w:ascii="Arial" w:hAnsi="Arial"/>
      <w:color w:val="0D0D0D" w:themeColor="text1" w:themeTint="F2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450E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450E1"/>
    <w:rPr>
      <w:rFonts w:ascii="Arial" w:hAnsi="Arial"/>
      <w:b/>
      <w:bCs/>
      <w:color w:val="0D0D0D" w:themeColor="text1" w:themeTint="F2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0804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01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23CBE4BB3A37E488EBA36778162DF73" ma:contentTypeVersion="14" ma:contentTypeDescription="Create a new document." ma:contentTypeScope="" ma:versionID="cdffdc306f3439ad6324f00535c3ac53">
  <xsd:schema xmlns:xsd="http://www.w3.org/2001/XMLSchema" xmlns:xs="http://www.w3.org/2001/XMLSchema" xmlns:p="http://schemas.microsoft.com/office/2006/metadata/properties" xmlns:ns2="793c77ee-4b4c-4c71-81d8-13ade05a2728" xmlns:ns3="35bd0bae-f88e-4010-86b3-4f837abcc0be" targetNamespace="http://schemas.microsoft.com/office/2006/metadata/properties" ma:root="true" ma:fieldsID="6e98b73cff4ebd998fae74a5787f2da4" ns2:_="" ns3:_="">
    <xsd:import namespace="793c77ee-4b4c-4c71-81d8-13ade05a2728"/>
    <xsd:import namespace="35bd0bae-f88e-4010-86b3-4f837abcc0b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3c77ee-4b4c-4c71-81d8-13ade05a272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5c323eb9-42bf-4c5f-9fdb-2be1ed835cc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bd0bae-f88e-4010-86b3-4f837abcc0be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528b4b58-1043-4966-96c8-0b089c760a9f}" ma:internalName="TaxCatchAll" ma:showField="CatchAllData" ma:web="35bd0bae-f88e-4010-86b3-4f837abcc0b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5bd0bae-f88e-4010-86b3-4f837abcc0be" xsi:nil="true"/>
    <lcf76f155ced4ddcb4097134ff3c332f xmlns="793c77ee-4b4c-4c71-81d8-13ade05a2728">
      <Terms xmlns="http://schemas.microsoft.com/office/infopath/2007/PartnerControls"/>
    </lcf76f155ced4ddcb4097134ff3c332f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A6BB8AD-683B-4D8F-8D1E-E16CF08EFBD9}"/>
</file>

<file path=customXml/itemProps2.xml><?xml version="1.0" encoding="utf-8"?>
<ds:datastoreItem xmlns:ds="http://schemas.openxmlformats.org/officeDocument/2006/customXml" ds:itemID="{07755580-6D4B-40DA-B602-63A7BDDFECDD}">
  <ds:schemaRefs>
    <ds:schemaRef ds:uri="http://schemas.microsoft.com/office/2006/metadata/properties"/>
    <ds:schemaRef ds:uri="http://schemas.microsoft.com/office/infopath/2007/PartnerControls"/>
    <ds:schemaRef ds:uri="35bd0bae-f88e-4010-86b3-4f837abcc0be"/>
    <ds:schemaRef ds:uri="793c77ee-4b4c-4c71-81d8-13ade05a2728"/>
  </ds:schemaRefs>
</ds:datastoreItem>
</file>

<file path=customXml/itemProps3.xml><?xml version="1.0" encoding="utf-8"?>
<ds:datastoreItem xmlns:ds="http://schemas.openxmlformats.org/officeDocument/2006/customXml" ds:itemID="{2925249C-36BB-4642-9E61-A0CDB2801CCD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3D3CA15-5A1F-4EF0-A843-27CF0D08DDD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7</Words>
  <Characters>95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5-11-25T11:39:00Z</dcterms:created>
  <dcterms:modified xsi:type="dcterms:W3CDTF">2026-02-05T16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23CBE4BB3A37E488EBA36778162DF73</vt:lpwstr>
  </property>
  <property fmtid="{D5CDD505-2E9C-101B-9397-08002B2CF9AE}" pid="3" name="GrammarlyDocumentId">
    <vt:lpwstr>a3955c92-5738-4abc-bf98-85b3e905a868</vt:lpwstr>
  </property>
</Properties>
</file>